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BD819" w14:textId="49FAAC7A" w:rsidR="00405982" w:rsidRPr="002B5A83" w:rsidRDefault="00405982" w:rsidP="00420E5E">
      <w:pPr>
        <w:pStyle w:val="Heading2"/>
        <w:spacing w:before="0"/>
        <w:rPr>
          <w:rFonts w:asciiTheme="minorHAnsi" w:eastAsia="Times New Roman" w:hAnsiTheme="minorHAnsi" w:cstheme="minorHAnsi"/>
          <w:b/>
          <w:bCs/>
          <w:color w:val="1F497D" w:themeColor="text2"/>
          <w:sz w:val="24"/>
          <w:szCs w:val="24"/>
        </w:rPr>
      </w:pPr>
      <w:r w:rsidRPr="002B5A83">
        <w:rPr>
          <w:rFonts w:asciiTheme="minorHAnsi" w:eastAsia="Times New Roman" w:hAnsiTheme="minorHAnsi" w:cstheme="minorHAnsi"/>
          <w:b/>
          <w:bCs/>
          <w:color w:val="1F497D" w:themeColor="text2"/>
          <w:sz w:val="24"/>
          <w:szCs w:val="24"/>
        </w:rPr>
        <w:t>Early Child Development Program of Research: Early Development Instrument</w:t>
      </w:r>
    </w:p>
    <w:p w14:paraId="6AD5C489" w14:textId="057AB8B1" w:rsidR="00405982" w:rsidRPr="002E06BA" w:rsidRDefault="00A17FB8" w:rsidP="00420E5E">
      <w:pPr>
        <w:spacing w:after="0" w:line="240" w:lineRule="auto"/>
        <w:ind w:left="2880" w:hanging="2880"/>
        <w:rPr>
          <w:rFonts w:eastAsia="Calibri" w:cstheme="minorHAnsi"/>
          <w:b/>
        </w:rPr>
      </w:pPr>
      <w:r>
        <w:rPr>
          <w:rFonts w:eastAsia="Times New Roman" w:cstheme="minorHAnsi"/>
          <w:b/>
          <w:bCs/>
          <w:color w:val="1F497D" w:themeColor="text2"/>
          <w:sz w:val="24"/>
          <w:szCs w:val="24"/>
        </w:rPr>
        <w:t>Teacher Letter</w:t>
      </w:r>
    </w:p>
    <w:p w14:paraId="6B79926A" w14:textId="77777777" w:rsidR="00605305" w:rsidRDefault="00605305" w:rsidP="00420E5E">
      <w:pPr>
        <w:spacing w:after="0" w:line="240" w:lineRule="auto"/>
        <w:ind w:left="2880" w:hanging="2880"/>
        <w:rPr>
          <w:rFonts w:eastAsia="Calibri" w:cstheme="minorHAnsi"/>
          <w:b/>
        </w:rPr>
      </w:pPr>
    </w:p>
    <w:p w14:paraId="1F3B83A7" w14:textId="77777777" w:rsidR="008547D1" w:rsidRDefault="008547D1" w:rsidP="00420E5E">
      <w:pPr>
        <w:tabs>
          <w:tab w:val="left" w:pos="2520"/>
        </w:tabs>
        <w:spacing w:after="0" w:line="240" w:lineRule="auto"/>
        <w:rPr>
          <w:rFonts w:eastAsia="Calibri" w:cstheme="minorHAnsi"/>
          <w:b/>
        </w:rPr>
      </w:pPr>
      <w:r w:rsidRPr="002E06BA">
        <w:rPr>
          <w:rFonts w:eastAsia="Calibri" w:cstheme="minorHAnsi"/>
          <w:b/>
        </w:rPr>
        <w:t>Principal Investigator:</w:t>
      </w:r>
      <w:r w:rsidRPr="002E06BA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 xml:space="preserve">Dr. Mariana </w:t>
      </w:r>
      <w:proofErr w:type="spellStart"/>
      <w:r>
        <w:rPr>
          <w:rFonts w:eastAsia="Calibri" w:cstheme="minorHAnsi"/>
        </w:rPr>
        <w:t>Brussoni</w:t>
      </w:r>
      <w:proofErr w:type="spellEnd"/>
      <w:r>
        <w:rPr>
          <w:rFonts w:eastAsia="Calibri" w:cstheme="minorHAnsi"/>
        </w:rPr>
        <w:t xml:space="preserve">, </w:t>
      </w:r>
      <w:hyperlink r:id="rId8" w:history="1">
        <w:r w:rsidRPr="00DE5758">
          <w:rPr>
            <w:rStyle w:val="Hyperlink"/>
            <w:rFonts w:eastAsia="Calibri" w:cstheme="minorHAnsi"/>
          </w:rPr>
          <w:t>mbrussoni@bcchr.ubc.ca</w:t>
        </w:r>
      </w:hyperlink>
      <w:r>
        <w:rPr>
          <w:rFonts w:eastAsia="Calibri" w:cstheme="minorHAnsi"/>
        </w:rPr>
        <w:t>, Human Early Learning Partnership (HELP), University of British Columbia (UBC)</w:t>
      </w:r>
    </w:p>
    <w:p w14:paraId="34B2401E" w14:textId="2452A6D1" w:rsidR="008547D1" w:rsidRPr="0008081C" w:rsidRDefault="008547D1" w:rsidP="00420E5E">
      <w:pPr>
        <w:tabs>
          <w:tab w:val="left" w:pos="2520"/>
        </w:tabs>
        <w:spacing w:after="0" w:line="240" w:lineRule="auto"/>
        <w:rPr>
          <w:rFonts w:cstheme="minorHAnsi"/>
        </w:rPr>
      </w:pPr>
      <w:r w:rsidRPr="002E06BA">
        <w:rPr>
          <w:rFonts w:eastAsia="Calibri" w:cstheme="minorHAnsi"/>
          <w:b/>
        </w:rPr>
        <w:t>Co-Investigator</w:t>
      </w:r>
      <w:r>
        <w:rPr>
          <w:rFonts w:eastAsia="Calibri" w:cstheme="minorHAnsi"/>
          <w:b/>
        </w:rPr>
        <w:t>:</w:t>
      </w:r>
      <w:r>
        <w:rPr>
          <w:rFonts w:cstheme="minorHAnsi"/>
        </w:rPr>
        <w:t xml:space="preserve"> Dr. </w:t>
      </w:r>
      <w:r w:rsidRPr="0008081C">
        <w:rPr>
          <w:rFonts w:cstheme="minorHAnsi"/>
        </w:rPr>
        <w:t>Barry Forer</w:t>
      </w:r>
      <w:r>
        <w:rPr>
          <w:rFonts w:cstheme="minorHAnsi"/>
        </w:rPr>
        <w:t xml:space="preserve">, HELP, UBC </w:t>
      </w:r>
    </w:p>
    <w:p w14:paraId="22CC3685" w14:textId="57C10429" w:rsidR="008547D1" w:rsidRDefault="008547D1" w:rsidP="00420E5E">
      <w:pPr>
        <w:pBdr>
          <w:bottom w:val="single" w:sz="4" w:space="7" w:color="auto"/>
        </w:pBdr>
        <w:tabs>
          <w:tab w:val="left" w:pos="2520"/>
        </w:tabs>
        <w:spacing w:after="0" w:line="240" w:lineRule="auto"/>
        <w:rPr>
          <w:rFonts w:cstheme="minorHAnsi"/>
        </w:rPr>
      </w:pPr>
      <w:r w:rsidRPr="002E06BA">
        <w:rPr>
          <w:rFonts w:eastAsia="Calibri" w:cstheme="minorHAnsi"/>
          <w:b/>
        </w:rPr>
        <w:t>Co-Investigator</w:t>
      </w:r>
      <w:r>
        <w:rPr>
          <w:rFonts w:eastAsia="Calibri" w:cstheme="minorHAnsi"/>
          <w:b/>
        </w:rPr>
        <w:t>:</w:t>
      </w:r>
      <w:r>
        <w:rPr>
          <w:rFonts w:cstheme="minorHAnsi"/>
        </w:rPr>
        <w:t xml:space="preserve"> Dr. Martin </w:t>
      </w:r>
      <w:proofErr w:type="spellStart"/>
      <w:r>
        <w:rPr>
          <w:rFonts w:cstheme="minorHAnsi"/>
        </w:rPr>
        <w:t>Guhn</w:t>
      </w:r>
      <w:proofErr w:type="spellEnd"/>
      <w:r>
        <w:rPr>
          <w:rFonts w:cstheme="minorHAnsi"/>
        </w:rPr>
        <w:t>, HELP, UBC</w:t>
      </w:r>
    </w:p>
    <w:p w14:paraId="54174663" w14:textId="1707E115" w:rsidR="008547D1" w:rsidRPr="002E06BA" w:rsidRDefault="008547D1" w:rsidP="00420E5E">
      <w:pPr>
        <w:pBdr>
          <w:bottom w:val="single" w:sz="4" w:space="7" w:color="auto"/>
        </w:pBdr>
        <w:tabs>
          <w:tab w:val="left" w:pos="2520"/>
        </w:tabs>
        <w:spacing w:after="0" w:line="240" w:lineRule="auto"/>
        <w:ind w:left="2880" w:hanging="2880"/>
        <w:rPr>
          <w:rFonts w:cstheme="minorHAnsi"/>
        </w:rPr>
      </w:pPr>
      <w:r w:rsidRPr="002E06BA">
        <w:rPr>
          <w:rFonts w:eastAsia="Calibri" w:cstheme="minorHAnsi"/>
          <w:b/>
        </w:rPr>
        <w:t>Project Contact:</w:t>
      </w:r>
      <w:r w:rsidRPr="00325835">
        <w:rPr>
          <w:rFonts w:eastAsia="Calibri" w:cstheme="minorHAnsi"/>
          <w:bCs/>
        </w:rPr>
        <w:t xml:space="preserve"> M</w:t>
      </w:r>
      <w:r>
        <w:rPr>
          <w:rFonts w:eastAsia="Calibri" w:cstheme="minorHAnsi"/>
          <w:bCs/>
        </w:rPr>
        <w:t>arit Gilbert</w:t>
      </w:r>
      <w:r w:rsidRPr="00325835">
        <w:rPr>
          <w:rFonts w:eastAsia="Calibri" w:cstheme="minorHAnsi"/>
          <w:bCs/>
        </w:rPr>
        <w:t xml:space="preserve">, </w:t>
      </w:r>
      <w:hyperlink r:id="rId9" w:history="1">
        <w:r w:rsidRPr="00DE5758">
          <w:rPr>
            <w:rStyle w:val="Hyperlink"/>
            <w:rFonts w:eastAsia="Calibri" w:cstheme="minorHAnsi"/>
          </w:rPr>
          <w:t>edi@help.ubc.ca</w:t>
        </w:r>
      </w:hyperlink>
      <w:r>
        <w:rPr>
          <w:rFonts w:eastAsia="Calibri" w:cstheme="minorHAnsi"/>
        </w:rPr>
        <w:t>, (604) 827-5504</w:t>
      </w:r>
    </w:p>
    <w:p w14:paraId="13B189B3" w14:textId="77777777" w:rsidR="003B6EBC" w:rsidRPr="002E06BA" w:rsidRDefault="003B6EBC" w:rsidP="00420E5E">
      <w:pPr>
        <w:pStyle w:val="NoSpacing"/>
        <w:rPr>
          <w:rFonts w:asciiTheme="minorHAnsi" w:hAnsiTheme="minorHAnsi" w:cstheme="minorHAnsi"/>
        </w:rPr>
      </w:pPr>
    </w:p>
    <w:p w14:paraId="5021E863" w14:textId="58566407" w:rsidR="008C6868" w:rsidRDefault="008C6868" w:rsidP="00420E5E">
      <w:pPr>
        <w:spacing w:after="0" w:line="240" w:lineRule="auto"/>
        <w:rPr>
          <w:rFonts w:cstheme="minorHAnsi"/>
        </w:rPr>
      </w:pPr>
      <w:r>
        <w:rPr>
          <w:rFonts w:cstheme="minorHAnsi"/>
        </w:rPr>
        <w:t>Dear Kindergarten Teacher,</w:t>
      </w:r>
    </w:p>
    <w:p w14:paraId="5F9D9DE0" w14:textId="445E81B6" w:rsidR="008C6868" w:rsidRDefault="008C6868" w:rsidP="00420E5E">
      <w:pPr>
        <w:spacing w:after="0" w:line="240" w:lineRule="auto"/>
        <w:rPr>
          <w:rFonts w:cstheme="minorHAnsi"/>
        </w:rPr>
      </w:pPr>
    </w:p>
    <w:p w14:paraId="44B47CD9" w14:textId="0A538D38" w:rsidR="002E06BA" w:rsidRPr="00453850" w:rsidRDefault="008547D1" w:rsidP="00420E5E">
      <w:pPr>
        <w:spacing w:line="240" w:lineRule="auto"/>
        <w:rPr>
          <w:rFonts w:cstheme="minorHAnsi"/>
        </w:rPr>
      </w:pPr>
      <w:r>
        <w:rPr>
          <w:rFonts w:cstheme="minorHAnsi"/>
        </w:rPr>
        <w:t xml:space="preserve">In February, </w:t>
      </w:r>
      <w:r w:rsidR="002E06BA" w:rsidRPr="00453850">
        <w:rPr>
          <w:rFonts w:cstheme="minorHAnsi"/>
        </w:rPr>
        <w:t xml:space="preserve">your school will be </w:t>
      </w:r>
      <w:r w:rsidR="00067C0C" w:rsidRPr="00453850">
        <w:rPr>
          <w:rFonts w:cstheme="minorHAnsi"/>
        </w:rPr>
        <w:t>participating in</w:t>
      </w:r>
      <w:r w:rsidR="002E06BA" w:rsidRPr="00453850">
        <w:rPr>
          <w:rFonts w:cstheme="minorHAnsi"/>
        </w:rPr>
        <w:t xml:space="preserve"> </w:t>
      </w:r>
      <w:r w:rsidR="00BB2AAD" w:rsidRPr="00453850">
        <w:rPr>
          <w:rFonts w:cstheme="minorHAnsi"/>
        </w:rPr>
        <w:t xml:space="preserve">the </w:t>
      </w:r>
      <w:r w:rsidR="00BB2AAD" w:rsidRPr="00453850">
        <w:rPr>
          <w:rFonts w:cstheme="minorHAnsi"/>
          <w:b/>
        </w:rPr>
        <w:t>Early Development Instrument (EDI)</w:t>
      </w:r>
      <w:r w:rsidR="00BB2AAD" w:rsidRPr="00453850">
        <w:rPr>
          <w:rFonts w:cstheme="minorHAnsi"/>
        </w:rPr>
        <w:t xml:space="preserve"> </w:t>
      </w:r>
      <w:r w:rsidR="00CF0B97">
        <w:rPr>
          <w:rFonts w:cstheme="minorHAnsi"/>
        </w:rPr>
        <w:t>project</w:t>
      </w:r>
      <w:r>
        <w:rPr>
          <w:rFonts w:cstheme="minorHAnsi"/>
        </w:rPr>
        <w:t xml:space="preserve"> in partnership with the </w:t>
      </w:r>
      <w:hyperlink r:id="rId10" w:history="1">
        <w:r w:rsidRPr="00F22B5E">
          <w:rPr>
            <w:rStyle w:val="Hyperlink"/>
            <w:rFonts w:cstheme="minorHAnsi"/>
          </w:rPr>
          <w:t>Human Early Learning Partnership (HELP)</w:t>
        </w:r>
      </w:hyperlink>
      <w:r>
        <w:rPr>
          <w:rFonts w:cstheme="minorHAnsi"/>
        </w:rPr>
        <w:t xml:space="preserve"> at the University of British Columbia (UBC)</w:t>
      </w:r>
      <w:r w:rsidRPr="00453850">
        <w:rPr>
          <w:rFonts w:cstheme="minorHAnsi"/>
        </w:rPr>
        <w:t xml:space="preserve">. </w:t>
      </w:r>
      <w:r>
        <w:rPr>
          <w:rFonts w:cstheme="minorHAnsi"/>
        </w:rPr>
        <w:t>You are invited to participate by completing the EDI questionnaire for students in your classroom</w:t>
      </w:r>
      <w:r w:rsidR="00BE5CF2" w:rsidRPr="00453850">
        <w:rPr>
          <w:rFonts w:cstheme="minorHAnsi"/>
        </w:rPr>
        <w:t xml:space="preserve">. </w:t>
      </w:r>
      <w:r w:rsidR="00E91863" w:rsidRPr="00453850">
        <w:rPr>
          <w:rFonts w:cstheme="minorHAnsi"/>
        </w:rPr>
        <w:t xml:space="preserve">The EDI is a questionnaire </w:t>
      </w:r>
      <w:r>
        <w:rPr>
          <w:rFonts w:cstheme="minorHAnsi"/>
        </w:rPr>
        <w:t>about</w:t>
      </w:r>
      <w:r w:rsidR="000F1F29">
        <w:rPr>
          <w:rFonts w:cstheme="minorHAnsi"/>
        </w:rPr>
        <w:t xml:space="preserve"> </w:t>
      </w:r>
      <w:r w:rsidR="00E91863" w:rsidRPr="00453850">
        <w:rPr>
          <w:rFonts w:cstheme="minorHAnsi"/>
        </w:rPr>
        <w:t xml:space="preserve">children’s social and emotional development, health and well-being, language and cognitive development, and communication skills. The EDI was developed by child development experts and researchers in Canada and with the help of </w:t>
      </w:r>
      <w:r w:rsidR="006B185C">
        <w:rPr>
          <w:rFonts w:cstheme="minorHAnsi"/>
        </w:rPr>
        <w:t>K</w:t>
      </w:r>
      <w:r w:rsidR="00E91863" w:rsidRPr="00453850">
        <w:rPr>
          <w:rFonts w:cstheme="minorHAnsi"/>
        </w:rPr>
        <w:t>indergarten teachers and school administrators</w:t>
      </w:r>
      <w:r w:rsidR="00ED0FB3">
        <w:rPr>
          <w:rFonts w:cstheme="minorHAnsi"/>
        </w:rPr>
        <w:t>.</w:t>
      </w:r>
      <w:r w:rsidR="00E91863" w:rsidRPr="00453850">
        <w:rPr>
          <w:rFonts w:cstheme="minorHAnsi"/>
        </w:rPr>
        <w:t xml:space="preserve"> </w:t>
      </w:r>
      <w:r w:rsidR="000F1E9A">
        <w:rPr>
          <w:rFonts w:cstheme="minorHAnsi"/>
        </w:rPr>
        <w:t xml:space="preserve">The Government of </w:t>
      </w:r>
      <w:r w:rsidR="00E91863" w:rsidRPr="00453850">
        <w:rPr>
          <w:rFonts w:cstheme="minorHAnsi"/>
        </w:rPr>
        <w:t>B</w:t>
      </w:r>
      <w:r w:rsidR="003F1915">
        <w:rPr>
          <w:rFonts w:cstheme="minorHAnsi"/>
        </w:rPr>
        <w:t xml:space="preserve">ritish </w:t>
      </w:r>
      <w:r w:rsidR="00E91863" w:rsidRPr="00453850">
        <w:rPr>
          <w:rFonts w:cstheme="minorHAnsi"/>
        </w:rPr>
        <w:t>C</w:t>
      </w:r>
      <w:r w:rsidR="003F1915">
        <w:rPr>
          <w:rFonts w:cstheme="minorHAnsi"/>
        </w:rPr>
        <w:t>olumbia (BC)</w:t>
      </w:r>
      <w:r w:rsidR="00E91863" w:rsidRPr="00453850">
        <w:rPr>
          <w:rFonts w:cstheme="minorHAnsi"/>
        </w:rPr>
        <w:t xml:space="preserve">, </w:t>
      </w:r>
      <w:r w:rsidR="000F1E9A">
        <w:rPr>
          <w:rFonts w:cstheme="minorHAnsi"/>
        </w:rPr>
        <w:t>has</w:t>
      </w:r>
      <w:r w:rsidR="00E91863" w:rsidRPr="00453850">
        <w:rPr>
          <w:rFonts w:cstheme="minorHAnsi"/>
        </w:rPr>
        <w:t xml:space="preserve"> funded the collection and use of the EDI for over </w:t>
      </w:r>
      <w:r w:rsidR="00B220B3">
        <w:rPr>
          <w:rFonts w:cstheme="minorHAnsi"/>
        </w:rPr>
        <w:t>20</w:t>
      </w:r>
      <w:r w:rsidR="00E91863" w:rsidRPr="00453850">
        <w:rPr>
          <w:rFonts w:cstheme="minorHAnsi"/>
        </w:rPr>
        <w:t xml:space="preserve"> years.</w:t>
      </w:r>
    </w:p>
    <w:p w14:paraId="2CAF3A4E" w14:textId="230038C6" w:rsidR="00681EC7" w:rsidRPr="00453850" w:rsidRDefault="00681EC7" w:rsidP="00420E5E">
      <w:pPr>
        <w:spacing w:after="0" w:line="240" w:lineRule="auto"/>
        <w:rPr>
          <w:rFonts w:cstheme="minorHAnsi"/>
          <w:b/>
          <w:color w:val="1F497D" w:themeColor="text2"/>
        </w:rPr>
      </w:pPr>
      <w:r w:rsidRPr="00453850">
        <w:rPr>
          <w:rFonts w:cstheme="minorHAnsi"/>
          <w:b/>
          <w:color w:val="1F497D" w:themeColor="text2"/>
        </w:rPr>
        <w:t>AT A GLANCE</w:t>
      </w:r>
    </w:p>
    <w:p w14:paraId="18039AC7" w14:textId="2C8FB332" w:rsidR="00BE5CF2" w:rsidRPr="000F1E9A" w:rsidRDefault="000F1E9A" w:rsidP="00420E5E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You</w:t>
      </w:r>
      <w:r w:rsidR="00BE5CF2" w:rsidRPr="00453850">
        <w:rPr>
          <w:rFonts w:cstheme="minorHAnsi"/>
        </w:rPr>
        <w:t xml:space="preserve"> will </w:t>
      </w:r>
      <w:r>
        <w:rPr>
          <w:rFonts w:cstheme="minorHAnsi"/>
        </w:rPr>
        <w:t xml:space="preserve">be invited to </w:t>
      </w:r>
      <w:r w:rsidR="00BE5CF2" w:rsidRPr="00453850">
        <w:rPr>
          <w:rFonts w:cstheme="minorHAnsi"/>
        </w:rPr>
        <w:t xml:space="preserve">complete </w:t>
      </w:r>
      <w:r w:rsidR="006875B8" w:rsidRPr="00453850">
        <w:rPr>
          <w:rFonts w:cstheme="minorHAnsi"/>
        </w:rPr>
        <w:t xml:space="preserve">the EDI </w:t>
      </w:r>
      <w:r>
        <w:rPr>
          <w:rFonts w:cstheme="minorHAnsi"/>
        </w:rPr>
        <w:t>for</w:t>
      </w:r>
      <w:r w:rsidR="006875B8" w:rsidRPr="00453850">
        <w:rPr>
          <w:rFonts w:cstheme="minorHAnsi"/>
        </w:rPr>
        <w:t xml:space="preserve">each of </w:t>
      </w:r>
      <w:r>
        <w:rPr>
          <w:rFonts w:cstheme="minorHAnsi"/>
        </w:rPr>
        <w:t xml:space="preserve">your </w:t>
      </w:r>
      <w:r w:rsidR="006875B8" w:rsidRPr="00453850">
        <w:rPr>
          <w:rFonts w:cstheme="minorHAnsi"/>
        </w:rPr>
        <w:t>students in February,</w:t>
      </w:r>
      <w:r>
        <w:rPr>
          <w:rFonts w:cstheme="minorHAnsi"/>
        </w:rPr>
        <w:t xml:space="preserve"> unless a parent/guardian has withdrawn their child by contacting you or the </w:t>
      </w:r>
      <w:hyperlink r:id="rId11" w:history="1">
        <w:r w:rsidRPr="000F1F29">
          <w:rPr>
            <w:rStyle w:val="Hyperlink"/>
            <w:rFonts w:cstheme="minorHAnsi"/>
          </w:rPr>
          <w:t>EDI project team</w:t>
        </w:r>
      </w:hyperlink>
      <w:r w:rsidRPr="00453850">
        <w:rPr>
          <w:rFonts w:cstheme="minorHAnsi"/>
        </w:rPr>
        <w:t>;</w:t>
      </w:r>
    </w:p>
    <w:p w14:paraId="24CF5AB8" w14:textId="425D5E9B" w:rsidR="006875B8" w:rsidRPr="00453850" w:rsidRDefault="006875B8" w:rsidP="00420E5E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453850">
        <w:rPr>
          <w:rFonts w:eastAsia="Times New Roman"/>
        </w:rPr>
        <w:t xml:space="preserve">The EDI </w:t>
      </w:r>
      <w:r w:rsidR="000F1E9A">
        <w:rPr>
          <w:rFonts w:eastAsia="Times New Roman"/>
        </w:rPr>
        <w:t xml:space="preserve">helps </w:t>
      </w:r>
      <w:r w:rsidRPr="00453850">
        <w:rPr>
          <w:rFonts w:eastAsia="Times New Roman"/>
        </w:rPr>
        <w:t xml:space="preserve">us understand trends in children’s development at the </w:t>
      </w:r>
      <w:r w:rsidR="000F1E9A">
        <w:rPr>
          <w:rFonts w:eastAsia="Times New Roman"/>
        </w:rPr>
        <w:t>group</w:t>
      </w:r>
      <w:r w:rsidRPr="00453850">
        <w:rPr>
          <w:rFonts w:eastAsia="Times New Roman"/>
        </w:rPr>
        <w:t xml:space="preserve"> level, such as </w:t>
      </w:r>
      <w:r w:rsidR="000F1E9A">
        <w:rPr>
          <w:rFonts w:eastAsia="Times New Roman"/>
        </w:rPr>
        <w:t>a neighbourhood or school district</w:t>
      </w:r>
      <w:r w:rsidRPr="00453850">
        <w:rPr>
          <w:rFonts w:eastAsia="Times New Roman"/>
        </w:rPr>
        <w:t>;</w:t>
      </w:r>
    </w:p>
    <w:p w14:paraId="6419C1C7" w14:textId="21E4A365" w:rsidR="006875B8" w:rsidRPr="00453850" w:rsidRDefault="006875B8" w:rsidP="00420E5E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453850">
        <w:rPr>
          <w:rFonts w:cstheme="minorHAnsi"/>
        </w:rPr>
        <w:t xml:space="preserve">The EDI is </w:t>
      </w:r>
      <w:r w:rsidRPr="00886915">
        <w:rPr>
          <w:rFonts w:cstheme="minorHAnsi"/>
          <w:b/>
        </w:rPr>
        <w:t>not</w:t>
      </w:r>
      <w:r w:rsidRPr="00453850">
        <w:rPr>
          <w:rFonts w:cstheme="minorHAnsi"/>
        </w:rPr>
        <w:t xml:space="preserve"> an</w:t>
      </w:r>
      <w:r w:rsidRPr="00453850">
        <w:rPr>
          <w:rFonts w:eastAsia="Times New Roman"/>
        </w:rPr>
        <w:t xml:space="preserve"> individual assessment of a student, and a student’s EDI </w:t>
      </w:r>
      <w:r w:rsidR="00854753">
        <w:rPr>
          <w:rFonts w:eastAsia="Times New Roman"/>
        </w:rPr>
        <w:t xml:space="preserve">results </w:t>
      </w:r>
      <w:r w:rsidRPr="00453850">
        <w:rPr>
          <w:rFonts w:eastAsia="Times New Roman"/>
        </w:rPr>
        <w:t>will only be reported in a summary with other students;</w:t>
      </w:r>
    </w:p>
    <w:p w14:paraId="76D3CB7A" w14:textId="0DE44C66" w:rsidR="00BE5CF2" w:rsidRPr="00453850" w:rsidRDefault="00BE5CF2" w:rsidP="00420E5E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453850">
        <w:rPr>
          <w:rFonts w:cstheme="minorHAnsi"/>
        </w:rPr>
        <w:t>The EDI questionnaire and further information are available at:</w:t>
      </w:r>
      <w:r w:rsidR="00854753">
        <w:rPr>
          <w:rFonts w:cstheme="minorHAnsi"/>
        </w:rPr>
        <w:t xml:space="preserve"> </w:t>
      </w:r>
      <w:r w:rsidR="000F1E9A" w:rsidRPr="000F1E9A">
        <w:rPr>
          <w:rFonts w:cstheme="minorHAnsi"/>
        </w:rPr>
        <w:t>https://earlylearning.ubc.ca/monitoring-system/edi/parent-caregiver-info/</w:t>
      </w:r>
    </w:p>
    <w:p w14:paraId="6C34841A" w14:textId="77777777" w:rsidR="002E06BA" w:rsidRPr="002E06BA" w:rsidRDefault="002E06BA" w:rsidP="00420E5E">
      <w:pPr>
        <w:spacing w:after="0" w:line="240" w:lineRule="auto"/>
        <w:rPr>
          <w:rFonts w:cstheme="minorHAnsi"/>
        </w:rPr>
      </w:pPr>
    </w:p>
    <w:p w14:paraId="16791F12" w14:textId="73D6A1DB" w:rsidR="003B6EBC" w:rsidRPr="002E06BA" w:rsidRDefault="003B6EBC" w:rsidP="00420E5E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at is the purpose of the project?</w:t>
      </w:r>
      <w:r w:rsidR="00A8176D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</w:t>
      </w:r>
    </w:p>
    <w:p w14:paraId="032DA44D" w14:textId="77BD6821" w:rsidR="00A25A38" w:rsidRDefault="00A25A38" w:rsidP="00420E5E">
      <w:pPr>
        <w:spacing w:after="0" w:line="240" w:lineRule="auto"/>
        <w:rPr>
          <w:rFonts w:cstheme="minorHAnsi"/>
        </w:rPr>
      </w:pPr>
      <w:r w:rsidRPr="00453850">
        <w:rPr>
          <w:rFonts w:cstheme="minorHAnsi"/>
        </w:rPr>
        <w:t xml:space="preserve">The purpose </w:t>
      </w:r>
      <w:r w:rsidR="000F1E9A">
        <w:rPr>
          <w:rFonts w:cstheme="minorHAnsi"/>
        </w:rPr>
        <w:t>this project is to improve the understanding of influences on children’s development across BC, and over time, such as COVID-19 disruptions.</w:t>
      </w:r>
      <w:r w:rsidR="000F1E9A" w:rsidRPr="00453850">
        <w:rPr>
          <w:rFonts w:cstheme="minorHAnsi"/>
        </w:rPr>
        <w:t xml:space="preserve"> </w:t>
      </w:r>
      <w:r w:rsidR="00511F20" w:rsidRPr="00453850">
        <w:rPr>
          <w:rFonts w:cstheme="minorHAnsi"/>
        </w:rPr>
        <w:t xml:space="preserve">Information from the </w:t>
      </w:r>
      <w:r w:rsidRPr="00453850">
        <w:rPr>
          <w:rFonts w:cstheme="minorHAnsi"/>
        </w:rPr>
        <w:t>EDI ha</w:t>
      </w:r>
      <w:r w:rsidR="00E91863" w:rsidRPr="00453850">
        <w:rPr>
          <w:rFonts w:cstheme="minorHAnsi"/>
        </w:rPr>
        <w:t>s</w:t>
      </w:r>
      <w:r w:rsidRPr="00453850">
        <w:rPr>
          <w:rFonts w:cstheme="minorHAnsi"/>
        </w:rPr>
        <w:t xml:space="preserve"> proven essential</w:t>
      </w:r>
      <w:r w:rsidR="00854753">
        <w:rPr>
          <w:rFonts w:cstheme="minorHAnsi"/>
        </w:rPr>
        <w:t xml:space="preserve"> to </w:t>
      </w:r>
      <w:r w:rsidR="00BC724F">
        <w:rPr>
          <w:rFonts w:cstheme="minorHAnsi"/>
        </w:rPr>
        <w:t>schools</w:t>
      </w:r>
      <w:r w:rsidRPr="00453850">
        <w:rPr>
          <w:rFonts w:cstheme="minorHAnsi"/>
        </w:rPr>
        <w:t>, health professionals, early years</w:t>
      </w:r>
      <w:r w:rsidR="0021258B">
        <w:rPr>
          <w:rFonts w:cstheme="minorHAnsi"/>
        </w:rPr>
        <w:t xml:space="preserve"> service</w:t>
      </w:r>
      <w:r w:rsidRPr="00453850">
        <w:rPr>
          <w:rFonts w:cstheme="minorHAnsi"/>
        </w:rPr>
        <w:t xml:space="preserve"> providers</w:t>
      </w:r>
      <w:r w:rsidR="00BC724F">
        <w:rPr>
          <w:rFonts w:cstheme="minorHAnsi"/>
        </w:rPr>
        <w:t>, communities and government</w:t>
      </w:r>
      <w:r w:rsidR="00854753">
        <w:rPr>
          <w:rFonts w:cstheme="minorHAnsi"/>
        </w:rPr>
        <w:t xml:space="preserve">s </w:t>
      </w:r>
      <w:r w:rsidRPr="00453850">
        <w:rPr>
          <w:rFonts w:cstheme="minorHAnsi"/>
        </w:rPr>
        <w:t xml:space="preserve">in planning programs and </w:t>
      </w:r>
      <w:r w:rsidR="0021258B">
        <w:rPr>
          <w:rFonts w:cstheme="minorHAnsi"/>
        </w:rPr>
        <w:t>supports</w:t>
      </w:r>
      <w:r w:rsidRPr="00453850">
        <w:rPr>
          <w:rFonts w:cstheme="minorHAnsi"/>
        </w:rPr>
        <w:t xml:space="preserve"> for children and families. </w:t>
      </w:r>
    </w:p>
    <w:p w14:paraId="0B78EADD" w14:textId="77777777" w:rsidR="00106C4F" w:rsidRDefault="00106C4F" w:rsidP="00420E5E">
      <w:pPr>
        <w:spacing w:after="0" w:line="240" w:lineRule="auto"/>
        <w:rPr>
          <w:rFonts w:cstheme="minorHAnsi"/>
        </w:rPr>
      </w:pPr>
    </w:p>
    <w:p w14:paraId="7A10445C" w14:textId="36879807" w:rsidR="00CF0B97" w:rsidRPr="002E06BA" w:rsidRDefault="00511F20" w:rsidP="00420E5E">
      <w:pPr>
        <w:spacing w:after="0" w:line="240" w:lineRule="auto"/>
        <w:rPr>
          <w:rFonts w:cstheme="minorHAnsi"/>
        </w:rPr>
      </w:pPr>
      <w:r w:rsidRPr="00453850">
        <w:rPr>
          <w:rFonts w:cstheme="minorHAnsi"/>
        </w:rPr>
        <w:t xml:space="preserve">EDI data can provide insight into how </w:t>
      </w:r>
      <w:r w:rsidR="0021258B">
        <w:rPr>
          <w:rFonts w:cstheme="minorHAnsi"/>
        </w:rPr>
        <w:t>K</w:t>
      </w:r>
      <w:r w:rsidRPr="00453850">
        <w:rPr>
          <w:rFonts w:cstheme="minorHAnsi"/>
        </w:rPr>
        <w:t xml:space="preserve">indergarten children are doing and </w:t>
      </w:r>
      <w:r w:rsidR="0021258B">
        <w:rPr>
          <w:rFonts w:cstheme="minorHAnsi"/>
        </w:rPr>
        <w:t>encourage</w:t>
      </w:r>
      <w:r w:rsidRPr="00453850">
        <w:rPr>
          <w:rFonts w:cstheme="minorHAnsi"/>
        </w:rPr>
        <w:t xml:space="preserve"> discussions about the factors affecting children's early development in neighbourhoods across the province. </w:t>
      </w:r>
      <w:r w:rsidR="00A25A38" w:rsidRPr="00453850">
        <w:rPr>
          <w:rFonts w:cstheme="minorHAnsi"/>
        </w:rPr>
        <w:t>The information from th</w:t>
      </w:r>
      <w:r w:rsidR="00657FF5" w:rsidRPr="00453850">
        <w:rPr>
          <w:rFonts w:cstheme="minorHAnsi"/>
        </w:rPr>
        <w:t>e EDI</w:t>
      </w:r>
      <w:r w:rsidR="00A25A38" w:rsidRPr="00453850">
        <w:rPr>
          <w:rFonts w:cstheme="minorHAnsi"/>
        </w:rPr>
        <w:t xml:space="preserve"> is used to increase awareness of the ways in which we can create environments in which children can thrive.</w:t>
      </w:r>
    </w:p>
    <w:p w14:paraId="7C787944" w14:textId="77777777" w:rsidR="00BC724F" w:rsidRPr="002E06BA" w:rsidRDefault="00BC724F" w:rsidP="00420E5E">
      <w:pPr>
        <w:spacing w:after="0" w:line="240" w:lineRule="auto"/>
      </w:pPr>
    </w:p>
    <w:p w14:paraId="6C16267B" w14:textId="211C7EA3" w:rsidR="00A25A38" w:rsidRDefault="003B6EBC" w:rsidP="00420E5E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Participation is voluntary </w:t>
      </w:r>
      <w:r w:rsidR="00BC724F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for parents/gu</w:t>
      </w:r>
      <w:r w:rsidR="00854753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ar</w:t>
      </w:r>
      <w:r w:rsidR="00BC724F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dians</w:t>
      </w:r>
    </w:p>
    <w:p w14:paraId="0F142B57" w14:textId="1303422B" w:rsidR="001526EE" w:rsidRDefault="00A25A38" w:rsidP="00420E5E">
      <w:pPr>
        <w:spacing w:after="0" w:line="240" w:lineRule="auto"/>
        <w:rPr>
          <w:rFonts w:cstheme="minorHAnsi"/>
          <w:bCs/>
        </w:rPr>
      </w:pPr>
      <w:r w:rsidRPr="00453850">
        <w:rPr>
          <w:rFonts w:cstheme="minorHAnsi"/>
          <w:bCs/>
        </w:rPr>
        <w:t xml:space="preserve">The EDI is voluntary and a parent/guardian may withdraw their child’s data from the EDI within four weeks of receiving the Parent/Guardian Informed Passive Consent Letter by notifying you, </w:t>
      </w:r>
      <w:r w:rsidR="00BC724F">
        <w:rPr>
          <w:rFonts w:cstheme="minorHAnsi"/>
          <w:bCs/>
        </w:rPr>
        <w:t>the school</w:t>
      </w:r>
      <w:r w:rsidR="00854753">
        <w:rPr>
          <w:rFonts w:cstheme="minorHAnsi"/>
          <w:bCs/>
        </w:rPr>
        <w:t>,</w:t>
      </w:r>
      <w:r w:rsidRPr="00453850">
        <w:rPr>
          <w:rFonts w:cstheme="minorHAnsi"/>
          <w:bCs/>
        </w:rPr>
        <w:t xml:space="preserve"> </w:t>
      </w:r>
      <w:r w:rsidR="00854753">
        <w:rPr>
          <w:rFonts w:cstheme="minorHAnsi"/>
          <w:bCs/>
        </w:rPr>
        <w:t>o</w:t>
      </w:r>
      <w:r w:rsidRPr="00453850">
        <w:rPr>
          <w:rFonts w:cstheme="minorHAnsi"/>
          <w:bCs/>
        </w:rPr>
        <w:t>r the EDI</w:t>
      </w:r>
      <w:r w:rsidR="00BC724F">
        <w:rPr>
          <w:rFonts w:cstheme="minorHAnsi"/>
          <w:bCs/>
        </w:rPr>
        <w:t xml:space="preserve"> project</w:t>
      </w:r>
      <w:r w:rsidRPr="00453850">
        <w:rPr>
          <w:rFonts w:cstheme="minorHAnsi"/>
          <w:bCs/>
        </w:rPr>
        <w:t xml:space="preserve"> team at HELP</w:t>
      </w:r>
      <w:r w:rsidR="00657FF5" w:rsidRPr="00453850">
        <w:rPr>
          <w:rFonts w:cstheme="minorHAnsi"/>
          <w:bCs/>
        </w:rPr>
        <w:t xml:space="preserve"> (</w:t>
      </w:r>
      <w:hyperlink r:id="rId12" w:history="1">
        <w:r w:rsidR="00657FF5" w:rsidRPr="00453850">
          <w:rPr>
            <w:rStyle w:val="Hyperlink"/>
            <w:rFonts w:cstheme="minorHAnsi"/>
          </w:rPr>
          <w:t>edi@help.ubc.ca</w:t>
        </w:r>
      </w:hyperlink>
      <w:r w:rsidR="00657FF5" w:rsidRPr="00453850">
        <w:rPr>
          <w:rStyle w:val="Hyperlink"/>
          <w:rFonts w:cstheme="minorHAnsi"/>
        </w:rPr>
        <w:t>)</w:t>
      </w:r>
      <w:r w:rsidRPr="00453850">
        <w:rPr>
          <w:rFonts w:cstheme="minorHAnsi"/>
          <w:bCs/>
        </w:rPr>
        <w:t xml:space="preserve">. </w:t>
      </w:r>
      <w:r w:rsidR="00657FF5" w:rsidRPr="00453850">
        <w:rPr>
          <w:rFonts w:cstheme="minorHAnsi"/>
          <w:bCs/>
        </w:rPr>
        <w:t>There is a withdrawal slip on the letter that parents/guardians can complete</w:t>
      </w:r>
      <w:r w:rsidR="00DE151F" w:rsidRPr="00453850">
        <w:rPr>
          <w:rFonts w:cstheme="minorHAnsi"/>
          <w:bCs/>
        </w:rPr>
        <w:t xml:space="preserve"> and submit to you</w:t>
      </w:r>
      <w:r w:rsidR="00657FF5" w:rsidRPr="00453850">
        <w:rPr>
          <w:rFonts w:cstheme="minorHAnsi"/>
          <w:bCs/>
        </w:rPr>
        <w:t xml:space="preserve">. </w:t>
      </w:r>
      <w:r w:rsidRPr="00453850">
        <w:rPr>
          <w:rFonts w:cstheme="minorHAnsi"/>
        </w:rPr>
        <w:t>You or the EDI</w:t>
      </w:r>
      <w:r w:rsidR="00BC724F">
        <w:rPr>
          <w:rFonts w:cstheme="minorHAnsi"/>
        </w:rPr>
        <w:t xml:space="preserve"> project</w:t>
      </w:r>
      <w:r w:rsidRPr="00453850">
        <w:rPr>
          <w:rFonts w:cstheme="minorHAnsi"/>
        </w:rPr>
        <w:t xml:space="preserve"> team can then withdraw the child’s data from the system. </w:t>
      </w:r>
    </w:p>
    <w:p w14:paraId="489E475C" w14:textId="77777777" w:rsidR="00FE7A59" w:rsidRPr="00453850" w:rsidRDefault="00FE7A59" w:rsidP="00420E5E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453850">
        <w:rPr>
          <w:rFonts w:asciiTheme="minorHAnsi" w:hAnsiTheme="minorHAnsi" w:cstheme="minorHAnsi"/>
          <w:b/>
          <w:color w:val="1F497D" w:themeColor="text2"/>
          <w:sz w:val="22"/>
          <w:szCs w:val="22"/>
        </w:rPr>
        <w:lastRenderedPageBreak/>
        <w:t>What will happen?</w:t>
      </w:r>
    </w:p>
    <w:p w14:paraId="41673DD6" w14:textId="0D077D34" w:rsidR="00FE7A59" w:rsidRDefault="00FE7A59" w:rsidP="00420E5E">
      <w:pPr>
        <w:spacing w:after="0" w:line="240" w:lineRule="auto"/>
        <w:rPr>
          <w:rFonts w:cstheme="minorHAnsi"/>
        </w:rPr>
      </w:pPr>
      <w:r w:rsidRPr="00453850">
        <w:rPr>
          <w:rFonts w:cstheme="minorHAnsi"/>
        </w:rPr>
        <w:t>In January,</w:t>
      </w:r>
      <w:r>
        <w:rPr>
          <w:rFonts w:cstheme="minorHAnsi"/>
        </w:rPr>
        <w:t xml:space="preserve"> you </w:t>
      </w:r>
      <w:r w:rsidRPr="00453850">
        <w:rPr>
          <w:rFonts w:cstheme="minorHAnsi"/>
        </w:rPr>
        <w:t xml:space="preserve">will </w:t>
      </w:r>
      <w:r>
        <w:rPr>
          <w:rFonts w:cstheme="minorHAnsi"/>
        </w:rPr>
        <w:t xml:space="preserve">be invited to </w:t>
      </w:r>
      <w:r w:rsidRPr="00453850">
        <w:rPr>
          <w:rFonts w:cstheme="minorHAnsi"/>
        </w:rPr>
        <w:t xml:space="preserve">participate in standardized training on how to complete the EDI questionnaire. In February, </w:t>
      </w:r>
      <w:r>
        <w:rPr>
          <w:rFonts w:cstheme="minorHAnsi"/>
        </w:rPr>
        <w:t xml:space="preserve">you can </w:t>
      </w:r>
      <w:r w:rsidRPr="00453850">
        <w:rPr>
          <w:rFonts w:cstheme="minorHAnsi"/>
        </w:rPr>
        <w:t>complete the questionnaire online</w:t>
      </w:r>
      <w:r>
        <w:rPr>
          <w:rFonts w:cstheme="minorHAnsi"/>
        </w:rPr>
        <w:t>,</w:t>
      </w:r>
      <w:r w:rsidRPr="00453850">
        <w:rPr>
          <w:rFonts w:cstheme="minorHAnsi"/>
        </w:rPr>
        <w:t xml:space="preserve"> </w:t>
      </w:r>
      <w:r>
        <w:rPr>
          <w:rFonts w:cstheme="minorHAnsi"/>
        </w:rPr>
        <w:t xml:space="preserve">answering </w:t>
      </w:r>
      <w:r w:rsidRPr="00453850">
        <w:rPr>
          <w:rFonts w:cstheme="minorHAnsi"/>
        </w:rPr>
        <w:t xml:space="preserve">questions about five areas of development: 1) physical health and well-being; 2) social competence; 3) emotional maturity; 4) language and cognitive development; and 5) general knowledge and communications skills. </w:t>
      </w:r>
      <w:r>
        <w:rPr>
          <w:rFonts w:cstheme="minorHAnsi"/>
        </w:rPr>
        <w:t xml:space="preserve">There is no direct involvement of students in completing the EDI questionnaire. </w:t>
      </w:r>
      <w:r w:rsidRPr="00BC724F">
        <w:rPr>
          <w:rFonts w:cstheme="minorHAnsi"/>
        </w:rPr>
        <w:t xml:space="preserve">The online questionnaire also includes a teacher profile section with </w:t>
      </w:r>
      <w:r>
        <w:rPr>
          <w:rFonts w:cstheme="minorHAnsi"/>
        </w:rPr>
        <w:t xml:space="preserve">questions on </w:t>
      </w:r>
      <w:r w:rsidRPr="00BC724F">
        <w:rPr>
          <w:rFonts w:cstheme="minorHAnsi"/>
        </w:rPr>
        <w:t>demographic</w:t>
      </w:r>
      <w:r>
        <w:rPr>
          <w:rFonts w:cstheme="minorHAnsi"/>
        </w:rPr>
        <w:t>s,</w:t>
      </w:r>
      <w:r w:rsidRPr="00BC724F">
        <w:rPr>
          <w:rFonts w:cstheme="minorHAnsi"/>
        </w:rPr>
        <w:t xml:space="preserve"> previous completion of the EDI, teaching history, and whether the COVID-19 pandemic affected teacher well-being and the developmental skills of Kindergarten children.</w:t>
      </w:r>
    </w:p>
    <w:p w14:paraId="14FFA068" w14:textId="77777777" w:rsidR="0045094D" w:rsidRDefault="0045094D" w:rsidP="00420E5E">
      <w:pPr>
        <w:spacing w:after="0" w:line="240" w:lineRule="auto"/>
        <w:rPr>
          <w:rFonts w:cstheme="minorHAnsi"/>
        </w:rPr>
      </w:pPr>
    </w:p>
    <w:p w14:paraId="68572460" w14:textId="7179CE79" w:rsidR="0077617D" w:rsidRDefault="0077617D" w:rsidP="00420E5E">
      <w:pPr>
        <w:pStyle w:val="Heading1"/>
        <w:spacing w:before="0" w:line="240" w:lineRule="auto"/>
        <w:rPr>
          <w:rFonts w:asciiTheme="minorHAnsi" w:hAnsiTheme="minorHAnsi"/>
          <w:b/>
          <w:color w:val="244061" w:themeColor="accent1" w:themeShade="80"/>
          <w:sz w:val="22"/>
          <w:szCs w:val="22"/>
        </w:rPr>
      </w:pPr>
      <w:r w:rsidRPr="005D53AB">
        <w:rPr>
          <w:rFonts w:asciiTheme="minorHAnsi" w:hAnsiTheme="minorHAnsi"/>
          <w:b/>
          <w:color w:val="244061" w:themeColor="accent1" w:themeShade="80"/>
          <w:sz w:val="22"/>
          <w:szCs w:val="22"/>
        </w:rPr>
        <w:t xml:space="preserve">How are </w:t>
      </w:r>
      <w:r w:rsidR="006B185C">
        <w:rPr>
          <w:rFonts w:asciiTheme="minorHAnsi" w:hAnsiTheme="minorHAnsi"/>
          <w:b/>
          <w:color w:val="244061" w:themeColor="accent1" w:themeShade="80"/>
          <w:sz w:val="22"/>
          <w:szCs w:val="22"/>
        </w:rPr>
        <w:t>K</w:t>
      </w:r>
      <w:r w:rsidRPr="005D53AB">
        <w:rPr>
          <w:rFonts w:asciiTheme="minorHAnsi" w:hAnsiTheme="minorHAnsi"/>
          <w:b/>
          <w:color w:val="244061" w:themeColor="accent1" w:themeShade="80"/>
          <w:sz w:val="22"/>
          <w:szCs w:val="22"/>
        </w:rPr>
        <w:t>indergarten teachers compensated?</w:t>
      </w:r>
    </w:p>
    <w:p w14:paraId="63CF3C22" w14:textId="76E504AC" w:rsidR="005D53AB" w:rsidRDefault="005D53AB" w:rsidP="00420E5E">
      <w:pPr>
        <w:spacing w:after="0" w:line="240" w:lineRule="auto"/>
      </w:pPr>
      <w:r>
        <w:t xml:space="preserve">HELP reimburses </w:t>
      </w:r>
      <w:r w:rsidR="006B185C">
        <w:t>K</w:t>
      </w:r>
      <w:r>
        <w:t>indergarten teachers (through their school districts) for completing</w:t>
      </w:r>
      <w:r w:rsidR="00BE5CF2">
        <w:t xml:space="preserve"> EDI training and </w:t>
      </w:r>
      <w:r w:rsidR="00C65B47" w:rsidRPr="00453850">
        <w:t>questionnaires</w:t>
      </w:r>
      <w:r w:rsidR="00BE5CF2" w:rsidRPr="00453850">
        <w:t>.</w:t>
      </w:r>
      <w:r w:rsidRPr="00453850">
        <w:t xml:space="preserve"> Teachers</w:t>
      </w:r>
      <w:r>
        <w:t xml:space="preserve"> are reimbursed for their training time and for the equivalent of 20 minutes of teacher replaceme</w:t>
      </w:r>
      <w:r w:rsidR="0045094D">
        <w:t>nt time for each EDI completed.</w:t>
      </w:r>
      <w:r>
        <w:t xml:space="preserve"> Some districts may instead opt to provide time in lieu or </w:t>
      </w:r>
      <w:r w:rsidR="00F5319D">
        <w:t xml:space="preserve">an </w:t>
      </w:r>
      <w:r>
        <w:t>honorarium to their teachers as opposed to paying a Teacher on Call. The completion of this work by teachers is voluntary</w:t>
      </w:r>
      <w:r w:rsidR="00343AE0">
        <w:t>.</w:t>
      </w:r>
      <w:r>
        <w:t xml:space="preserve"> </w:t>
      </w:r>
    </w:p>
    <w:p w14:paraId="3F2984E1" w14:textId="77777777" w:rsidR="0045094D" w:rsidRPr="005D53AB" w:rsidRDefault="0045094D" w:rsidP="00420E5E">
      <w:pPr>
        <w:spacing w:after="0" w:line="240" w:lineRule="auto"/>
      </w:pPr>
    </w:p>
    <w:p w14:paraId="64DFAFBD" w14:textId="77777777" w:rsidR="0045094D" w:rsidRPr="002E06BA" w:rsidRDefault="0045094D" w:rsidP="00420E5E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How will the EDI data be </w:t>
      </w:r>
      <w:r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protected, stored </w:t>
      </w:r>
      <w:r w:rsidRPr="00FA1B9C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and used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?</w:t>
      </w:r>
    </w:p>
    <w:p w14:paraId="459AAF3C" w14:textId="5354E11C" w:rsidR="00BC724F" w:rsidRDefault="00BC724F" w:rsidP="00420E5E">
      <w:pPr>
        <w:spacing w:after="0" w:line="240" w:lineRule="auto"/>
        <w:rPr>
          <w:rFonts w:cstheme="minorHAnsi"/>
          <w:bCs/>
        </w:rPr>
      </w:pPr>
      <w:r>
        <w:rPr>
          <w:rFonts w:cstheme="minorHAnsi"/>
        </w:rPr>
        <w:t>Your</w:t>
      </w:r>
      <w:r w:rsidR="00BE5CF2" w:rsidRPr="002E06BA">
        <w:rPr>
          <w:rFonts w:cstheme="minorHAnsi"/>
        </w:rPr>
        <w:t xml:space="preserve"> responses to the </w:t>
      </w:r>
      <w:r>
        <w:rPr>
          <w:rFonts w:cstheme="minorHAnsi"/>
        </w:rPr>
        <w:t xml:space="preserve">EDI </w:t>
      </w:r>
      <w:r w:rsidR="00BE5CF2" w:rsidRPr="002E06BA">
        <w:rPr>
          <w:rFonts w:cstheme="minorHAnsi"/>
        </w:rPr>
        <w:t xml:space="preserve">questions are </w:t>
      </w:r>
      <w:r w:rsidR="00BE5CF2" w:rsidRPr="002E06BA">
        <w:rPr>
          <w:rFonts w:cstheme="minorHAnsi"/>
          <w:b/>
        </w:rPr>
        <w:t>private and confidential</w:t>
      </w:r>
      <w:r w:rsidR="00BE5CF2" w:rsidRPr="002E06BA">
        <w:rPr>
          <w:rFonts w:cstheme="minorHAnsi"/>
        </w:rPr>
        <w:t>. No information is added to students’ school record</w:t>
      </w:r>
      <w:r w:rsidR="00BE5CF2">
        <w:rPr>
          <w:rFonts w:cstheme="minorHAnsi"/>
        </w:rPr>
        <w:t>s</w:t>
      </w:r>
      <w:r w:rsidR="00BE5CF2" w:rsidRPr="002E06BA">
        <w:rPr>
          <w:rFonts w:cstheme="minorHAnsi"/>
        </w:rPr>
        <w:t xml:space="preserve"> from </w:t>
      </w:r>
      <w:r w:rsidR="0045094D">
        <w:rPr>
          <w:rFonts w:cstheme="minorHAnsi"/>
        </w:rPr>
        <w:t>the EDI questionnaire.</w:t>
      </w:r>
      <w:r w:rsidR="0045094D">
        <w:rPr>
          <w:rFonts w:cstheme="minorHAnsi"/>
          <w:bCs/>
        </w:rPr>
        <w:t xml:space="preserve"> </w:t>
      </w:r>
      <w:r>
        <w:rPr>
          <w:rFonts w:cstheme="minorHAnsi"/>
        </w:rPr>
        <w:t>Your students and your school will not be identified in research publications or in public documents</w:t>
      </w:r>
      <w:r w:rsidRPr="001A1047">
        <w:rPr>
          <w:rFonts w:cstheme="minorHAnsi"/>
        </w:rPr>
        <w:t xml:space="preserve">. Information collected from the teacher profile section is only used for </w:t>
      </w:r>
      <w:r>
        <w:rPr>
          <w:rFonts w:cstheme="minorHAnsi"/>
        </w:rPr>
        <w:t>research, planning or evaluation</w:t>
      </w:r>
      <w:r w:rsidRPr="001A1047">
        <w:rPr>
          <w:rFonts w:cstheme="minorHAnsi"/>
        </w:rPr>
        <w:t xml:space="preserve"> purposes.</w:t>
      </w:r>
      <w:r>
        <w:rPr>
          <w:rFonts w:cstheme="minorHAnsi"/>
        </w:rPr>
        <w:t xml:space="preserve"> </w:t>
      </w:r>
    </w:p>
    <w:p w14:paraId="7FCDCC4F" w14:textId="77777777" w:rsidR="0045094D" w:rsidRDefault="0045094D" w:rsidP="00420E5E">
      <w:pPr>
        <w:spacing w:after="0" w:line="240" w:lineRule="auto"/>
        <w:rPr>
          <w:rFonts w:cstheme="minorHAnsi"/>
          <w:bCs/>
        </w:rPr>
      </w:pPr>
    </w:p>
    <w:p w14:paraId="76D2C324" w14:textId="70B2F34B" w:rsidR="0045094D" w:rsidRDefault="0045094D" w:rsidP="00420E5E">
      <w:pPr>
        <w:spacing w:after="0" w:line="240" w:lineRule="auto"/>
        <w:rPr>
          <w:rFonts w:cstheme="minorHAnsi"/>
        </w:rPr>
      </w:pPr>
      <w:r>
        <w:rPr>
          <w:rFonts w:cstheme="minorHAnsi"/>
          <w:bCs/>
        </w:rPr>
        <w:t>To</w:t>
      </w:r>
      <w:r w:rsidR="00681056">
        <w:rPr>
          <w:rFonts w:cstheme="minorHAnsi"/>
          <w:bCs/>
        </w:rPr>
        <w:t xml:space="preserve"> take part in the EDI</w:t>
      </w:r>
      <w:r>
        <w:rPr>
          <w:rFonts w:cstheme="minorHAnsi"/>
          <w:bCs/>
        </w:rPr>
        <w:t>, your s</w:t>
      </w:r>
      <w:r w:rsidRPr="002E06BA">
        <w:rPr>
          <w:rFonts w:cstheme="minorHAnsi"/>
          <w:bCs/>
        </w:rPr>
        <w:t xml:space="preserve">chool </w:t>
      </w:r>
      <w:r>
        <w:rPr>
          <w:rFonts w:cstheme="minorHAnsi"/>
          <w:bCs/>
        </w:rPr>
        <w:t>d</w:t>
      </w:r>
      <w:r w:rsidRPr="002E06BA">
        <w:rPr>
          <w:rFonts w:cstheme="minorHAnsi"/>
          <w:bCs/>
        </w:rPr>
        <w:t xml:space="preserve">istrict </w:t>
      </w:r>
      <w:r w:rsidR="00681056">
        <w:rPr>
          <w:rFonts w:cstheme="minorHAnsi"/>
          <w:bCs/>
        </w:rPr>
        <w:t xml:space="preserve">provides </w:t>
      </w:r>
      <w:r w:rsidRPr="002E06BA">
        <w:rPr>
          <w:rFonts w:cstheme="minorHAnsi"/>
          <w:bCs/>
        </w:rPr>
        <w:t xml:space="preserve">HELP/UBC information about your </w:t>
      </w:r>
      <w:r>
        <w:rPr>
          <w:rFonts w:cstheme="minorHAnsi"/>
          <w:bCs/>
        </w:rPr>
        <w:t>students, including their name</w:t>
      </w:r>
      <w:r w:rsidR="00F5319D">
        <w:rPr>
          <w:rFonts w:cstheme="minorHAnsi"/>
          <w:bCs/>
        </w:rPr>
        <w:t>,</w:t>
      </w:r>
      <w:r w:rsidRPr="002E06BA">
        <w:rPr>
          <w:rFonts w:cstheme="minorHAnsi"/>
          <w:bCs/>
        </w:rPr>
        <w:t xml:space="preserve"> Personal Education Number</w:t>
      </w:r>
      <w:r w:rsidR="00CF0B97">
        <w:rPr>
          <w:rFonts w:cstheme="minorHAnsi"/>
          <w:bCs/>
        </w:rPr>
        <w:t xml:space="preserve"> (PEN)</w:t>
      </w:r>
      <w:r>
        <w:rPr>
          <w:rFonts w:cstheme="minorHAnsi"/>
          <w:bCs/>
        </w:rPr>
        <w:t xml:space="preserve">, </w:t>
      </w:r>
      <w:r w:rsidRPr="002E06BA">
        <w:rPr>
          <w:rFonts w:cstheme="minorHAnsi"/>
          <w:bCs/>
        </w:rPr>
        <w:t xml:space="preserve">date of </w:t>
      </w:r>
      <w:r>
        <w:rPr>
          <w:rFonts w:cstheme="minorHAnsi"/>
          <w:bCs/>
        </w:rPr>
        <w:t>birth, gender, postal code</w:t>
      </w:r>
      <w:r w:rsidR="00681056">
        <w:rPr>
          <w:rFonts w:cstheme="minorHAnsi"/>
          <w:bCs/>
        </w:rPr>
        <w:t xml:space="preserve"> and whether they are First Nations, Métis or Inuit. Additional information including whether they have a disability or diverse ability, or if they are an English Language Learner or in a French Immersion program is shared for research and reporting purposes</w:t>
      </w:r>
      <w:r>
        <w:rPr>
          <w:rFonts w:cstheme="minorHAnsi"/>
          <w:bCs/>
        </w:rPr>
        <w:t>. Your students</w:t>
      </w:r>
      <w:r w:rsidR="00474ADE">
        <w:rPr>
          <w:rFonts w:cstheme="minorHAnsi"/>
          <w:bCs/>
        </w:rPr>
        <w:t>’</w:t>
      </w:r>
      <w:r>
        <w:rPr>
          <w:rFonts w:cstheme="minorHAnsi"/>
          <w:bCs/>
        </w:rPr>
        <w:t xml:space="preserve"> name</w:t>
      </w:r>
      <w:r w:rsidR="00474ADE">
        <w:rPr>
          <w:rFonts w:cstheme="minorHAnsi"/>
          <w:bCs/>
        </w:rPr>
        <w:t>s</w:t>
      </w:r>
      <w:r>
        <w:rPr>
          <w:rFonts w:cstheme="minorHAnsi"/>
          <w:bCs/>
        </w:rPr>
        <w:t xml:space="preserve"> </w:t>
      </w:r>
      <w:r w:rsidR="00474ADE">
        <w:rPr>
          <w:rFonts w:cstheme="minorHAnsi"/>
          <w:bCs/>
        </w:rPr>
        <w:t>are</w:t>
      </w:r>
      <w:r>
        <w:rPr>
          <w:rFonts w:cstheme="minorHAnsi"/>
          <w:bCs/>
        </w:rPr>
        <w:t xml:space="preserve"> only used so that you</w:t>
      </w:r>
      <w:r w:rsidRPr="002E06BA">
        <w:rPr>
          <w:rFonts w:cstheme="minorHAnsi"/>
          <w:bCs/>
        </w:rPr>
        <w:t xml:space="preserve"> can complete the </w:t>
      </w:r>
      <w:r>
        <w:rPr>
          <w:rFonts w:cstheme="minorHAnsi"/>
          <w:bCs/>
        </w:rPr>
        <w:t>questionnaire</w:t>
      </w:r>
      <w:r w:rsidRPr="002E06BA">
        <w:rPr>
          <w:rFonts w:cstheme="minorHAnsi"/>
          <w:bCs/>
        </w:rPr>
        <w:t xml:space="preserve">. </w:t>
      </w:r>
      <w:r w:rsidR="00474ADE">
        <w:rPr>
          <w:rFonts w:cstheme="minorHAnsi"/>
          <w:bCs/>
        </w:rPr>
        <w:t>The</w:t>
      </w:r>
      <w:r w:rsidR="00CF0B97">
        <w:rPr>
          <w:rFonts w:cstheme="minorHAnsi"/>
          <w:bCs/>
        </w:rPr>
        <w:t xml:space="preserve"> names are</w:t>
      </w:r>
      <w:r w:rsidRPr="002E06BA">
        <w:rPr>
          <w:rFonts w:cstheme="minorHAnsi"/>
          <w:bCs/>
        </w:rPr>
        <w:t xml:space="preserve"> removed from </w:t>
      </w:r>
      <w:r>
        <w:rPr>
          <w:rFonts w:cstheme="minorHAnsi"/>
          <w:bCs/>
        </w:rPr>
        <w:t xml:space="preserve">the EDI </w:t>
      </w:r>
      <w:r w:rsidRPr="00453850">
        <w:rPr>
          <w:rFonts w:cstheme="minorHAnsi"/>
          <w:bCs/>
        </w:rPr>
        <w:t xml:space="preserve">data set once the </w:t>
      </w:r>
      <w:r w:rsidR="00C65B47" w:rsidRPr="00453850">
        <w:rPr>
          <w:rFonts w:cstheme="minorHAnsi"/>
          <w:bCs/>
        </w:rPr>
        <w:t>EDI questionnaire has been</w:t>
      </w:r>
      <w:r w:rsidRPr="00453850">
        <w:rPr>
          <w:rFonts w:cstheme="minorHAnsi"/>
          <w:bCs/>
        </w:rPr>
        <w:t xml:space="preserve"> complete</w:t>
      </w:r>
      <w:r w:rsidR="00C65B47" w:rsidRPr="00453850">
        <w:rPr>
          <w:rFonts w:cstheme="minorHAnsi"/>
          <w:bCs/>
        </w:rPr>
        <w:t>d</w:t>
      </w:r>
      <w:r w:rsidRPr="00453850">
        <w:rPr>
          <w:rFonts w:cstheme="minorHAnsi"/>
          <w:bCs/>
        </w:rPr>
        <w:t>.</w:t>
      </w:r>
      <w:r w:rsidRPr="00453850">
        <w:rPr>
          <w:rFonts w:cstheme="minorHAnsi"/>
          <w:b/>
          <w:color w:val="1F497D" w:themeColor="text2"/>
        </w:rPr>
        <w:t xml:space="preserve"> </w:t>
      </w:r>
      <w:r w:rsidRPr="00453850">
        <w:rPr>
          <w:rFonts w:cstheme="minorHAnsi"/>
        </w:rPr>
        <w:t>Personal</w:t>
      </w:r>
      <w:r w:rsidRPr="002E06BA">
        <w:rPr>
          <w:rFonts w:cstheme="minorHAnsi"/>
        </w:rPr>
        <w:t xml:space="preserve"> information is stored separately from </w:t>
      </w:r>
      <w:r>
        <w:rPr>
          <w:rFonts w:cstheme="minorHAnsi"/>
        </w:rPr>
        <w:t>your</w:t>
      </w:r>
      <w:r w:rsidRPr="002E06BA">
        <w:rPr>
          <w:rFonts w:cstheme="minorHAnsi"/>
        </w:rPr>
        <w:t xml:space="preserve"> answers to the </w:t>
      </w:r>
      <w:r>
        <w:rPr>
          <w:rFonts w:cstheme="minorHAnsi"/>
        </w:rPr>
        <w:t>EDI questionnaire</w:t>
      </w:r>
      <w:r w:rsidRPr="002E06BA">
        <w:rPr>
          <w:rFonts w:cstheme="minorHAnsi"/>
        </w:rPr>
        <w:t xml:space="preserve"> to protect your </w:t>
      </w:r>
      <w:r w:rsidR="00CF0B97">
        <w:rPr>
          <w:rFonts w:cstheme="minorHAnsi"/>
        </w:rPr>
        <w:t>student</w:t>
      </w:r>
      <w:r w:rsidR="00F5319D">
        <w:rPr>
          <w:rFonts w:cstheme="minorHAnsi"/>
        </w:rPr>
        <w:t>s’</w:t>
      </w:r>
      <w:r w:rsidR="00CF0B97">
        <w:rPr>
          <w:rFonts w:cstheme="minorHAnsi"/>
        </w:rPr>
        <w:t xml:space="preserve"> </w:t>
      </w:r>
      <w:r w:rsidRPr="002E06BA">
        <w:rPr>
          <w:rFonts w:cstheme="minorHAnsi"/>
        </w:rPr>
        <w:t>privacy</w:t>
      </w:r>
      <w:r>
        <w:rPr>
          <w:rFonts w:cstheme="minorHAnsi"/>
        </w:rPr>
        <w:t xml:space="preserve">. </w:t>
      </w:r>
      <w:r w:rsidR="00681056">
        <w:rPr>
          <w:rFonts w:cstheme="minorHAnsi"/>
        </w:rPr>
        <w:t xml:space="preserve">EDI data are stored in a secure environment. </w:t>
      </w:r>
    </w:p>
    <w:p w14:paraId="0E9544C0" w14:textId="77777777" w:rsidR="0045094D" w:rsidRDefault="0045094D" w:rsidP="00420E5E">
      <w:pPr>
        <w:spacing w:after="0" w:line="240" w:lineRule="auto"/>
        <w:rPr>
          <w:rFonts w:cstheme="minorHAnsi"/>
        </w:rPr>
      </w:pPr>
    </w:p>
    <w:p w14:paraId="38F5A2CF" w14:textId="6945E2D6" w:rsidR="00AC513E" w:rsidRDefault="0045094D" w:rsidP="00420E5E">
      <w:pPr>
        <w:spacing w:line="240" w:lineRule="auto"/>
        <w:rPr>
          <w:rFonts w:cstheme="minorHAnsi"/>
        </w:rPr>
      </w:pPr>
      <w:r>
        <w:rPr>
          <w:rFonts w:cstheme="minorHAnsi"/>
        </w:rPr>
        <w:t>EDI data can only be</w:t>
      </w:r>
      <w:r w:rsidRPr="002E06BA">
        <w:rPr>
          <w:rFonts w:cstheme="minorHAnsi"/>
        </w:rPr>
        <w:t xml:space="preserve"> used for approved research projects </w:t>
      </w:r>
      <w:r w:rsidRPr="002E06BA">
        <w:rPr>
          <w:rFonts w:cstheme="minorHAnsi"/>
          <w:b/>
        </w:rPr>
        <w:t>under Federal</w:t>
      </w:r>
      <w:r>
        <w:rPr>
          <w:rFonts w:cstheme="minorHAnsi"/>
          <w:b/>
        </w:rPr>
        <w:t xml:space="preserve"> and </w:t>
      </w:r>
      <w:r w:rsidRPr="002E06BA">
        <w:rPr>
          <w:rFonts w:cstheme="minorHAnsi"/>
          <w:b/>
        </w:rPr>
        <w:t>Provincial/</w:t>
      </w:r>
      <w:r w:rsidR="00CF0B97">
        <w:rPr>
          <w:rFonts w:cstheme="minorHAnsi"/>
          <w:b/>
        </w:rPr>
        <w:t xml:space="preserve"> </w:t>
      </w:r>
      <w:r w:rsidRPr="002E06BA">
        <w:rPr>
          <w:rFonts w:cstheme="minorHAnsi"/>
          <w:b/>
        </w:rPr>
        <w:t>Territorial privacy laws</w:t>
      </w:r>
      <w:r w:rsidRPr="002E06BA">
        <w:rPr>
          <w:rFonts w:cstheme="minorHAnsi"/>
        </w:rPr>
        <w:t xml:space="preserve">. Researchers </w:t>
      </w:r>
      <w:r w:rsidR="00681056">
        <w:rPr>
          <w:rFonts w:cstheme="minorHAnsi"/>
        </w:rPr>
        <w:t xml:space="preserve">may apply for </w:t>
      </w:r>
      <w:r w:rsidRPr="002E06BA">
        <w:rPr>
          <w:rFonts w:cstheme="minorHAnsi"/>
        </w:rPr>
        <w:t>permission to use the EDI data for research or statistical purposes</w:t>
      </w:r>
      <w:r w:rsidR="00681056">
        <w:rPr>
          <w:rFonts w:cstheme="minorHAnsi"/>
        </w:rPr>
        <w:t>. Approved researchers</w:t>
      </w:r>
      <w:r w:rsidRPr="002E06BA">
        <w:rPr>
          <w:rFonts w:cstheme="minorHAnsi"/>
        </w:rPr>
        <w:t xml:space="preserve"> will be provided </w:t>
      </w:r>
      <w:r w:rsidR="00681056">
        <w:rPr>
          <w:rFonts w:cstheme="minorHAnsi"/>
        </w:rPr>
        <w:t xml:space="preserve">access to </w:t>
      </w:r>
      <w:r w:rsidRPr="002E06BA">
        <w:rPr>
          <w:rFonts w:cstheme="minorHAnsi"/>
        </w:rPr>
        <w:t>data that cannot be connected to any individual student.</w:t>
      </w:r>
      <w:r w:rsidRPr="00042109">
        <w:rPr>
          <w:rFonts w:cstheme="minorHAnsi"/>
        </w:rPr>
        <w:t xml:space="preserve"> </w:t>
      </w:r>
    </w:p>
    <w:p w14:paraId="0F7B3938" w14:textId="528B543C" w:rsidR="0045094D" w:rsidRPr="005804F1" w:rsidRDefault="0045094D" w:rsidP="00420E5E">
      <w:pPr>
        <w:spacing w:line="240" w:lineRule="auto"/>
        <w:rPr>
          <w:rFonts w:cstheme="minorHAnsi"/>
          <w:b/>
        </w:rPr>
      </w:pPr>
      <w:r>
        <w:rPr>
          <w:rFonts w:cstheme="minorHAnsi"/>
        </w:rPr>
        <w:t>The</w:t>
      </w:r>
      <w:r w:rsidRPr="002E06BA">
        <w:rPr>
          <w:rFonts w:cstheme="minorHAnsi"/>
        </w:rPr>
        <w:t xml:space="preserve"> data </w:t>
      </w:r>
      <w:r>
        <w:rPr>
          <w:rFonts w:cstheme="minorHAnsi"/>
        </w:rPr>
        <w:t xml:space="preserve">gathered using </w:t>
      </w:r>
      <w:r w:rsidRPr="002E06BA">
        <w:rPr>
          <w:rFonts w:cstheme="minorHAnsi"/>
        </w:rPr>
        <w:t xml:space="preserve">the </w:t>
      </w:r>
      <w:r>
        <w:rPr>
          <w:rFonts w:cstheme="minorHAnsi"/>
        </w:rPr>
        <w:t>EDI</w:t>
      </w:r>
      <w:r w:rsidRPr="002E06BA">
        <w:rPr>
          <w:rFonts w:cstheme="minorHAnsi"/>
        </w:rPr>
        <w:t xml:space="preserve"> may be linked at </w:t>
      </w:r>
      <w:r w:rsidRPr="00453850">
        <w:rPr>
          <w:rFonts w:cstheme="minorHAnsi"/>
        </w:rPr>
        <w:t xml:space="preserve">the individual level to other data to learn about the factors that influence children’s well-being, health, and school success. </w:t>
      </w:r>
      <w:r w:rsidR="00681056">
        <w:t xml:space="preserve">Other data may include education and health information. </w:t>
      </w:r>
      <w:r w:rsidRPr="00453850" w:rsidDel="00042109">
        <w:rPr>
          <w:rFonts w:cstheme="minorHAnsi"/>
        </w:rPr>
        <w:t>The data that are</w:t>
      </w:r>
      <w:r w:rsidRPr="002E06BA" w:rsidDel="00042109">
        <w:rPr>
          <w:rFonts w:cstheme="minorHAnsi"/>
        </w:rPr>
        <w:t xml:space="preserve"> linked </w:t>
      </w:r>
      <w:r w:rsidRPr="002E06BA" w:rsidDel="00042109">
        <w:rPr>
          <w:rFonts w:cstheme="minorHAnsi"/>
          <w:b/>
        </w:rPr>
        <w:t xml:space="preserve">can </w:t>
      </w:r>
      <w:r w:rsidRPr="002E06BA" w:rsidDel="00042109">
        <w:rPr>
          <w:rFonts w:cstheme="minorHAnsi"/>
          <w:b/>
          <w:i/>
        </w:rPr>
        <w:t>only</w:t>
      </w:r>
      <w:r w:rsidRPr="002E06BA" w:rsidDel="00042109">
        <w:rPr>
          <w:rFonts w:cstheme="minorHAnsi"/>
          <w:b/>
        </w:rPr>
        <w:t xml:space="preserve"> be used for research or statistical purposes by</w:t>
      </w:r>
      <w:r w:rsidR="00AC513E">
        <w:rPr>
          <w:rFonts w:cstheme="minorHAnsi"/>
          <w:b/>
        </w:rPr>
        <w:t xml:space="preserve"> </w:t>
      </w:r>
      <w:r w:rsidRPr="002E06BA" w:rsidDel="00042109">
        <w:rPr>
          <w:rFonts w:cstheme="minorHAnsi"/>
          <w:b/>
        </w:rPr>
        <w:t>HELP approved researchers, under an approved Research Agreement</w:t>
      </w:r>
      <w:r w:rsidR="00BD45A6">
        <w:rPr>
          <w:rFonts w:cstheme="minorHAnsi"/>
          <w:b/>
        </w:rPr>
        <w:t>, or for program planning, evaluation, or research purposes through an Information Sharing Agreement.</w:t>
      </w:r>
    </w:p>
    <w:p w14:paraId="054EC70E" w14:textId="2690FB51" w:rsidR="0045094D" w:rsidRPr="00453850" w:rsidRDefault="0045094D" w:rsidP="00420E5E">
      <w:pPr>
        <w:spacing w:after="0" w:line="240" w:lineRule="auto"/>
        <w:rPr>
          <w:rFonts w:cstheme="minorHAnsi"/>
        </w:rPr>
      </w:pPr>
      <w:r>
        <w:rPr>
          <w:rFonts w:cstheme="minorHAnsi"/>
        </w:rPr>
        <w:t>As the license-</w:t>
      </w:r>
      <w:r w:rsidRPr="00453850">
        <w:rPr>
          <w:rFonts w:cstheme="minorHAnsi"/>
        </w:rPr>
        <w:t>holder of the EDI, the Offord Centre for Child Studies at McMaster University receives a copy of</w:t>
      </w:r>
      <w:r w:rsidR="00681056">
        <w:rPr>
          <w:rFonts w:cstheme="minorHAnsi"/>
        </w:rPr>
        <w:t xml:space="preserve"> students’ EDI</w:t>
      </w:r>
      <w:r w:rsidR="00AC513E">
        <w:rPr>
          <w:rFonts w:cstheme="minorHAnsi"/>
        </w:rPr>
        <w:t xml:space="preserve"> </w:t>
      </w:r>
      <w:r w:rsidR="00681056">
        <w:rPr>
          <w:rFonts w:cstheme="minorHAnsi"/>
        </w:rPr>
        <w:t>d</w:t>
      </w:r>
      <w:r w:rsidR="00AC513E">
        <w:rPr>
          <w:rFonts w:cstheme="minorHAnsi"/>
        </w:rPr>
        <w:t>a</w:t>
      </w:r>
      <w:r w:rsidR="00681056">
        <w:rPr>
          <w:rFonts w:cstheme="minorHAnsi"/>
        </w:rPr>
        <w:t xml:space="preserve">ta, postal </w:t>
      </w:r>
      <w:r w:rsidRPr="00453850">
        <w:rPr>
          <w:rFonts w:cstheme="minorHAnsi"/>
        </w:rPr>
        <w:t>code, gender and month of birth</w:t>
      </w:r>
      <w:r w:rsidR="00681056">
        <w:rPr>
          <w:rFonts w:cstheme="minorHAnsi"/>
        </w:rPr>
        <w:t>, as well as teacher profile data</w:t>
      </w:r>
      <w:r w:rsidR="0034156A" w:rsidRPr="00453850">
        <w:rPr>
          <w:rFonts w:cstheme="minorHAnsi"/>
        </w:rPr>
        <w:t xml:space="preserve"> </w:t>
      </w:r>
      <w:r w:rsidRPr="00453850">
        <w:rPr>
          <w:rFonts w:cstheme="minorHAnsi"/>
        </w:rPr>
        <w:t xml:space="preserve">to enable approved national research. </w:t>
      </w:r>
    </w:p>
    <w:p w14:paraId="3A370FEB" w14:textId="23060E4C" w:rsidR="0045094D" w:rsidRPr="00453850" w:rsidRDefault="0045094D" w:rsidP="00420E5E">
      <w:pPr>
        <w:spacing w:after="0" w:line="240" w:lineRule="auto"/>
        <w:rPr>
          <w:rFonts w:cstheme="minorHAnsi"/>
        </w:rPr>
      </w:pPr>
    </w:p>
    <w:p w14:paraId="6D6A8E2C" w14:textId="270F039A" w:rsidR="0045094D" w:rsidRDefault="00AE76DF" w:rsidP="00420E5E">
      <w:pPr>
        <w:spacing w:after="0" w:line="240" w:lineRule="auto"/>
        <w:rPr>
          <w:rFonts w:cstheme="minorHAnsi"/>
        </w:rPr>
      </w:pPr>
      <w:r>
        <w:rPr>
          <w:rFonts w:cstheme="minorHAnsi"/>
        </w:rPr>
        <w:t>D</w:t>
      </w:r>
      <w:r w:rsidR="00681056">
        <w:rPr>
          <w:rFonts w:cstheme="minorHAnsi"/>
        </w:rPr>
        <w:t xml:space="preserve">ata are also shared with BC Ministries of Government </w:t>
      </w:r>
      <w:r w:rsidR="0045094D" w:rsidRPr="002E06BA">
        <w:rPr>
          <w:rFonts w:cstheme="minorHAnsi"/>
        </w:rPr>
        <w:t xml:space="preserve">for </w:t>
      </w:r>
      <w:r w:rsidR="0045094D">
        <w:rPr>
          <w:rFonts w:cstheme="minorHAnsi"/>
        </w:rPr>
        <w:t xml:space="preserve">specific purposes of </w:t>
      </w:r>
      <w:r w:rsidR="0045094D" w:rsidRPr="002E06BA">
        <w:rPr>
          <w:rFonts w:cstheme="minorHAnsi"/>
        </w:rPr>
        <w:t>program</w:t>
      </w:r>
      <w:r w:rsidR="00BD45A6">
        <w:rPr>
          <w:rFonts w:cstheme="minorHAnsi"/>
        </w:rPr>
        <w:t xml:space="preserve"> planning, </w:t>
      </w:r>
      <w:r w:rsidR="0045094D" w:rsidRPr="002E06BA">
        <w:rPr>
          <w:rFonts w:cstheme="minorHAnsi"/>
        </w:rPr>
        <w:t>evaluation</w:t>
      </w:r>
      <w:r w:rsidR="00BD45A6">
        <w:rPr>
          <w:rFonts w:cstheme="minorHAnsi"/>
        </w:rPr>
        <w:t>, research, or statisti</w:t>
      </w:r>
      <w:r w:rsidR="0074469A">
        <w:rPr>
          <w:rFonts w:cstheme="minorHAnsi"/>
        </w:rPr>
        <w:t>cal purposes.</w:t>
      </w:r>
      <w:r w:rsidR="0045094D" w:rsidRPr="002E06BA">
        <w:rPr>
          <w:rFonts w:cstheme="minorHAnsi"/>
        </w:rPr>
        <w:t xml:space="preserve"> </w:t>
      </w:r>
      <w:r w:rsidR="0074469A" w:rsidRPr="0074469A">
        <w:rPr>
          <w:rFonts w:cstheme="minorHAnsi"/>
        </w:rPr>
        <w:t xml:space="preserve">Data shared with the Ministries may be linked to other data sets and are de-identified before access and use for analysis, in accordance with the Information Sharing Agreement in place. Reporting can only take place at the group level. More information is available at: </w:t>
      </w:r>
      <w:hyperlink r:id="rId13" w:history="1">
        <w:r w:rsidR="00AC513E" w:rsidRPr="000D6A7E">
          <w:rPr>
            <w:rStyle w:val="Hyperlink"/>
            <w:rFonts w:cstheme="minorHAnsi"/>
          </w:rPr>
          <w:t>https://earlylearning.ubc.ca/about/privacy-and-ethics/</w:t>
        </w:r>
      </w:hyperlink>
      <w:r w:rsidR="0074469A" w:rsidRPr="0074469A">
        <w:rPr>
          <w:rFonts w:cstheme="minorHAnsi"/>
        </w:rPr>
        <w:t xml:space="preserve">. For questions related to the privacy of your students’ data, please contact HELP’s Privacy Officer at </w:t>
      </w:r>
      <w:hyperlink r:id="rId14" w:history="1">
        <w:r w:rsidR="00AC513E" w:rsidRPr="000D6A7E">
          <w:rPr>
            <w:rStyle w:val="Hyperlink"/>
            <w:rFonts w:cstheme="minorHAnsi"/>
          </w:rPr>
          <w:t>privacy@help.ubc.ca</w:t>
        </w:r>
      </w:hyperlink>
      <w:r w:rsidR="00AC513E">
        <w:rPr>
          <w:rFonts w:cstheme="minorHAnsi"/>
        </w:rPr>
        <w:t xml:space="preserve"> </w:t>
      </w:r>
      <w:r w:rsidR="0045094D" w:rsidRPr="002E06BA">
        <w:rPr>
          <w:rFonts w:cstheme="minorHAnsi"/>
        </w:rPr>
        <w:t>.</w:t>
      </w:r>
    </w:p>
    <w:p w14:paraId="7206CB62" w14:textId="77777777" w:rsidR="0045094D" w:rsidRDefault="0045094D" w:rsidP="00420E5E">
      <w:pPr>
        <w:spacing w:after="0" w:line="240" w:lineRule="auto"/>
        <w:rPr>
          <w:rFonts w:cstheme="minorHAnsi"/>
          <w:bCs/>
        </w:rPr>
      </w:pPr>
    </w:p>
    <w:p w14:paraId="48D91E52" w14:textId="0538E059" w:rsidR="003B6EBC" w:rsidRDefault="00A8176D" w:rsidP="00420E5E">
      <w:pPr>
        <w:pStyle w:val="Heading1"/>
        <w:spacing w:before="0" w:line="240" w:lineRule="auto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EDI Reports</w:t>
      </w:r>
    </w:p>
    <w:p w14:paraId="0912EF76" w14:textId="48F60747" w:rsidR="0074469A" w:rsidRDefault="0074469A" w:rsidP="00420E5E">
      <w:pPr>
        <w:spacing w:after="0" w:line="240" w:lineRule="auto"/>
        <w:rPr>
          <w:rStyle w:val="Hyperlink"/>
          <w:rFonts w:asciiTheme="majorHAnsi" w:eastAsiaTheme="majorEastAsia" w:hAnsiTheme="majorHAnsi" w:cstheme="minorHAnsi"/>
          <w:sz w:val="32"/>
          <w:szCs w:val="32"/>
        </w:rPr>
      </w:pPr>
      <w:r w:rsidRPr="002E06BA">
        <w:rPr>
          <w:rFonts w:cstheme="minorHAnsi"/>
        </w:rPr>
        <w:t xml:space="preserve">School reports are provided </w:t>
      </w:r>
      <w:r>
        <w:rPr>
          <w:rFonts w:cstheme="minorHAnsi"/>
        </w:rPr>
        <w:t xml:space="preserve">directly </w:t>
      </w:r>
      <w:r w:rsidRPr="002E06BA">
        <w:rPr>
          <w:rFonts w:cstheme="minorHAnsi"/>
        </w:rPr>
        <w:t xml:space="preserve">to </w:t>
      </w:r>
      <w:r>
        <w:rPr>
          <w:rFonts w:cstheme="minorHAnsi"/>
        </w:rPr>
        <w:t xml:space="preserve">school </w:t>
      </w:r>
      <w:r w:rsidRPr="002E06BA">
        <w:rPr>
          <w:rFonts w:cstheme="minorHAnsi"/>
        </w:rPr>
        <w:t xml:space="preserve">districts and schools, and are </w:t>
      </w:r>
      <w:r>
        <w:rPr>
          <w:rFonts w:cstheme="minorHAnsi"/>
        </w:rPr>
        <w:t>not shared publicly.</w:t>
      </w:r>
      <w:r w:rsidRPr="002E06BA">
        <w:rPr>
          <w:rFonts w:cstheme="minorHAnsi"/>
        </w:rPr>
        <w:t xml:space="preserve"> HELP </w:t>
      </w:r>
      <w:r>
        <w:rPr>
          <w:rFonts w:cstheme="minorHAnsi"/>
        </w:rPr>
        <w:t>provides</w:t>
      </w:r>
      <w:r w:rsidRPr="002E06BA">
        <w:rPr>
          <w:rFonts w:cstheme="minorHAnsi"/>
        </w:rPr>
        <w:t xml:space="preserve"> public community reports and neighbourhood maps of the data to support decision making towards improving </w:t>
      </w:r>
      <w:r>
        <w:rPr>
          <w:rFonts w:cstheme="minorHAnsi"/>
        </w:rPr>
        <w:t xml:space="preserve">policies, </w:t>
      </w:r>
      <w:r w:rsidRPr="002E06BA">
        <w:rPr>
          <w:rFonts w:cstheme="minorHAnsi"/>
        </w:rPr>
        <w:t xml:space="preserve">programs and services for children and families. These reports are available at: </w:t>
      </w:r>
      <w:hyperlink r:id="rId15" w:history="1">
        <w:r w:rsidR="00AC513E" w:rsidRPr="000D6A7E">
          <w:rPr>
            <w:rStyle w:val="Hyperlink"/>
          </w:rPr>
          <w:t>https://earlylearning.ubc.ca/reports/edi-reports/</w:t>
        </w:r>
      </w:hyperlink>
      <w:r w:rsidR="00AC513E">
        <w:t xml:space="preserve"> </w:t>
      </w:r>
      <w:r>
        <w:t>.</w:t>
      </w:r>
    </w:p>
    <w:p w14:paraId="6D539176" w14:textId="77777777" w:rsidR="002E06BA" w:rsidRPr="002E06BA" w:rsidRDefault="002E06BA" w:rsidP="00420E5E">
      <w:pPr>
        <w:spacing w:after="0" w:line="240" w:lineRule="auto"/>
        <w:rPr>
          <w:rFonts w:cstheme="minorHAnsi"/>
        </w:rPr>
      </w:pPr>
    </w:p>
    <w:p w14:paraId="4392273B" w14:textId="77777777" w:rsidR="003B6EBC" w:rsidRPr="002E06BA" w:rsidRDefault="003B6EBC" w:rsidP="00420E5E">
      <w:pPr>
        <w:pStyle w:val="Heading1"/>
        <w:spacing w:before="0" w:line="240" w:lineRule="auto"/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ere can I get more information on the project?</w:t>
      </w:r>
      <w:r w:rsidRPr="002E06BA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</w:t>
      </w:r>
    </w:p>
    <w:p w14:paraId="58F7E0B1" w14:textId="1E1AA01A" w:rsidR="003B6EBC" w:rsidRDefault="003B6EBC" w:rsidP="00420E5E">
      <w:pPr>
        <w:spacing w:after="0" w:line="240" w:lineRule="auto"/>
        <w:rPr>
          <w:rFonts w:cstheme="minorHAnsi"/>
        </w:rPr>
      </w:pPr>
      <w:r w:rsidRPr="002E06BA">
        <w:rPr>
          <w:rFonts w:cstheme="minorHAnsi"/>
        </w:rPr>
        <w:t xml:space="preserve">For more information, please visit HELP’s website at </w:t>
      </w:r>
      <w:hyperlink r:id="rId16" w:history="1">
        <w:r w:rsidR="00B138E0" w:rsidRPr="00707041">
          <w:rPr>
            <w:rStyle w:val="Hyperlink"/>
            <w:rFonts w:cstheme="minorHAnsi"/>
          </w:rPr>
          <w:t>www.earlylearning.ubc.ca/edi</w:t>
        </w:r>
      </w:hyperlink>
      <w:r w:rsidR="00B138E0">
        <w:rPr>
          <w:rStyle w:val="Hyperlink"/>
          <w:rFonts w:cstheme="minorHAnsi"/>
        </w:rPr>
        <w:t xml:space="preserve"> </w:t>
      </w:r>
      <w:r w:rsidRPr="002E06BA">
        <w:rPr>
          <w:rFonts w:cstheme="minorHAnsi"/>
        </w:rPr>
        <w:t xml:space="preserve">. If you have any questions or concerns please contact </w:t>
      </w:r>
      <w:r w:rsidR="0074469A">
        <w:rPr>
          <w:rFonts w:cstheme="minorHAnsi"/>
        </w:rPr>
        <w:t>Marit Gilbert, Project Lead</w:t>
      </w:r>
      <w:r w:rsidRPr="00CC0168">
        <w:rPr>
          <w:rFonts w:cstheme="minorHAnsi"/>
        </w:rPr>
        <w:t xml:space="preserve">, via email at </w:t>
      </w:r>
      <w:hyperlink r:id="rId17" w:history="1">
        <w:r w:rsidR="00354FDE" w:rsidRPr="00CC0168">
          <w:rPr>
            <w:rStyle w:val="Hyperlink"/>
            <w:rFonts w:cstheme="minorHAnsi"/>
          </w:rPr>
          <w:t>edi@help.ubc.ca</w:t>
        </w:r>
      </w:hyperlink>
      <w:r w:rsidRPr="00CC0168">
        <w:rPr>
          <w:rFonts w:cstheme="minorHAnsi"/>
        </w:rPr>
        <w:t xml:space="preserve"> or by phone at 604-82</w:t>
      </w:r>
      <w:r w:rsidR="0074469A">
        <w:rPr>
          <w:rFonts w:cstheme="minorHAnsi"/>
        </w:rPr>
        <w:t>7-5504</w:t>
      </w:r>
      <w:r w:rsidR="005D53AB" w:rsidRPr="00CC0168">
        <w:rPr>
          <w:rFonts w:cstheme="minorHAnsi"/>
        </w:rPr>
        <w:t>.</w:t>
      </w:r>
    </w:p>
    <w:p w14:paraId="45A9F0A6" w14:textId="77777777" w:rsidR="002E06BA" w:rsidRPr="002E06BA" w:rsidRDefault="002E06BA" w:rsidP="00420E5E">
      <w:pPr>
        <w:spacing w:after="0" w:line="240" w:lineRule="auto"/>
        <w:rPr>
          <w:rFonts w:cstheme="minorHAnsi"/>
        </w:rPr>
      </w:pPr>
    </w:p>
    <w:p w14:paraId="3873D379" w14:textId="25588971" w:rsidR="003B6EBC" w:rsidRDefault="003B6EBC" w:rsidP="00420E5E">
      <w:pPr>
        <w:spacing w:after="0" w:line="240" w:lineRule="auto"/>
        <w:rPr>
          <w:rFonts w:cstheme="minorHAnsi"/>
        </w:rPr>
      </w:pPr>
      <w:r w:rsidRPr="002E06BA">
        <w:rPr>
          <w:rFonts w:cstheme="minorHAnsi"/>
        </w:rPr>
        <w:t xml:space="preserve">If you have any concerns </w:t>
      </w:r>
      <w:r w:rsidR="00BC4738">
        <w:rPr>
          <w:rFonts w:cstheme="minorHAnsi"/>
        </w:rPr>
        <w:t xml:space="preserve">or complaints </w:t>
      </w:r>
      <w:r w:rsidRPr="002E06BA">
        <w:rPr>
          <w:rFonts w:cstheme="minorHAnsi"/>
        </w:rPr>
        <w:t>about your r</w:t>
      </w:r>
      <w:r w:rsidR="002E06BA">
        <w:rPr>
          <w:rFonts w:cstheme="minorHAnsi"/>
        </w:rPr>
        <w:t>ights as a research participant</w:t>
      </w:r>
      <w:r w:rsidR="00FC3313">
        <w:rPr>
          <w:rFonts w:cstheme="minorHAnsi"/>
        </w:rPr>
        <w:t xml:space="preserve"> or your students’ rights</w:t>
      </w:r>
      <w:r w:rsidR="002E06BA">
        <w:rPr>
          <w:rFonts w:cstheme="minorHAnsi"/>
        </w:rPr>
        <w:t xml:space="preserve">, please </w:t>
      </w:r>
      <w:r w:rsidRPr="002E06BA">
        <w:rPr>
          <w:rFonts w:cstheme="minorHAnsi"/>
        </w:rPr>
        <w:t xml:space="preserve">contact </w:t>
      </w:r>
      <w:r w:rsidRPr="00BC4738">
        <w:rPr>
          <w:rFonts w:cstheme="minorHAnsi"/>
        </w:rPr>
        <w:t xml:space="preserve">the Research </w:t>
      </w:r>
      <w:r w:rsidR="00BC4738" w:rsidRPr="00BC4738">
        <w:rPr>
          <w:rFonts w:cstheme="minorHAnsi"/>
        </w:rPr>
        <w:t xml:space="preserve">Participant Complaint Line in the UBC Office </w:t>
      </w:r>
      <w:r w:rsidRPr="00BC4738">
        <w:rPr>
          <w:rFonts w:cstheme="minorHAnsi"/>
        </w:rPr>
        <w:t>of</w:t>
      </w:r>
      <w:r w:rsidR="00BC4738">
        <w:rPr>
          <w:rFonts w:cstheme="minorHAnsi"/>
        </w:rPr>
        <w:t xml:space="preserve"> Research Ethics</w:t>
      </w:r>
      <w:r w:rsidRPr="002E06BA">
        <w:rPr>
          <w:rFonts w:cstheme="minorHAnsi"/>
        </w:rPr>
        <w:t xml:space="preserve"> at the University of British Columbia at 604-822-8598,</w:t>
      </w:r>
      <w:r w:rsidRPr="002E06BA">
        <w:rPr>
          <w:rFonts w:cstheme="minorHAnsi"/>
          <w:i/>
        </w:rPr>
        <w:t xml:space="preserve"> </w:t>
      </w:r>
      <w:r w:rsidRPr="002E06BA">
        <w:rPr>
          <w:rFonts w:cstheme="minorHAnsi"/>
        </w:rPr>
        <w:t xml:space="preserve">or if long distance, e-mail </w:t>
      </w:r>
      <w:hyperlink r:id="rId18" w:history="1">
        <w:r w:rsidRPr="002E06BA">
          <w:rPr>
            <w:rStyle w:val="Hyperlink"/>
            <w:rFonts w:cstheme="minorHAnsi"/>
          </w:rPr>
          <w:t>RSIL@ors.ubc.ca</w:t>
        </w:r>
      </w:hyperlink>
      <w:r w:rsidRPr="002E06BA">
        <w:rPr>
          <w:rFonts w:cstheme="minorHAnsi"/>
        </w:rPr>
        <w:t xml:space="preserve"> or call toll free 1-877-822-8598. You can also contact the principal investigator at the number or email provided below.</w:t>
      </w:r>
    </w:p>
    <w:p w14:paraId="1D8861B1" w14:textId="1BECEA8F" w:rsidR="00E17F0B" w:rsidRDefault="00E17F0B" w:rsidP="00420E5E">
      <w:pPr>
        <w:pStyle w:val="NoSpacing"/>
        <w:rPr>
          <w:rFonts w:asciiTheme="minorHAnsi" w:hAnsiTheme="minorHAnsi" w:cstheme="minorHAnsi"/>
        </w:rPr>
      </w:pPr>
    </w:p>
    <w:p w14:paraId="324C3BC0" w14:textId="77777777" w:rsidR="00A456F5" w:rsidRDefault="00A456F5" w:rsidP="00420E5E">
      <w:pPr>
        <w:pStyle w:val="NoSpacing"/>
        <w:rPr>
          <w:rFonts w:asciiTheme="minorHAnsi" w:hAnsiTheme="minorHAnsi" w:cstheme="minorHAnsi"/>
        </w:rPr>
      </w:pPr>
    </w:p>
    <w:p w14:paraId="7FD564A3" w14:textId="77777777" w:rsidR="00EC45BB" w:rsidRPr="002E06BA" w:rsidRDefault="009C3A8B" w:rsidP="00420E5E">
      <w:pPr>
        <w:pStyle w:val="NoSpacing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Yours sincerely, </w:t>
      </w:r>
    </w:p>
    <w:p w14:paraId="3882C5EA" w14:textId="27293A21" w:rsidR="00EC45BB" w:rsidRDefault="00EC45BB" w:rsidP="00420E5E">
      <w:pPr>
        <w:pStyle w:val="NoSpacing"/>
        <w:rPr>
          <w:rFonts w:asciiTheme="minorHAnsi" w:hAnsiTheme="minorHAnsi" w:cstheme="minorHAnsi"/>
        </w:rPr>
      </w:pPr>
    </w:p>
    <w:p w14:paraId="73A7CBC4" w14:textId="77777777" w:rsidR="00AC513E" w:rsidRPr="002E06BA" w:rsidRDefault="00AC513E" w:rsidP="00420E5E">
      <w:pPr>
        <w:pStyle w:val="NoSpacing"/>
        <w:rPr>
          <w:rFonts w:asciiTheme="minorHAnsi" w:hAnsiTheme="minorHAnsi" w:cstheme="minorHAnsi"/>
        </w:rPr>
      </w:pPr>
    </w:p>
    <w:p w14:paraId="0BEF6FDD" w14:textId="5C21A960" w:rsidR="00EC45BB" w:rsidRPr="002E06BA" w:rsidRDefault="00EC45BB" w:rsidP="00420E5E">
      <w:pPr>
        <w:pStyle w:val="NoSpacing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>______________________________</w:t>
      </w:r>
      <w:r w:rsidRPr="002E06BA">
        <w:rPr>
          <w:rFonts w:asciiTheme="minorHAnsi" w:hAnsiTheme="minorHAnsi" w:cstheme="minorHAnsi"/>
        </w:rPr>
        <w:tab/>
      </w:r>
      <w:r w:rsidRPr="002E06BA">
        <w:rPr>
          <w:rFonts w:asciiTheme="minorHAnsi" w:hAnsiTheme="minorHAnsi" w:cstheme="minorHAnsi"/>
        </w:rPr>
        <w:tab/>
      </w:r>
      <w:r w:rsidRPr="002E06BA">
        <w:rPr>
          <w:rFonts w:asciiTheme="minorHAnsi" w:hAnsiTheme="minorHAnsi" w:cstheme="minorHAnsi"/>
        </w:rPr>
        <w:tab/>
      </w:r>
    </w:p>
    <w:p w14:paraId="7BA31A31" w14:textId="5C53BBC8" w:rsidR="00EC45BB" w:rsidRPr="002E06BA" w:rsidRDefault="00AC513E" w:rsidP="00420E5E">
      <w:pPr>
        <w:pStyle w:val="NoSpacing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4E7A7ED" wp14:editId="66F0853B">
                <wp:simplePos x="0" y="0"/>
                <wp:positionH relativeFrom="column">
                  <wp:posOffset>3190875</wp:posOffset>
                </wp:positionH>
                <wp:positionV relativeFrom="paragraph">
                  <wp:posOffset>10795</wp:posOffset>
                </wp:positionV>
                <wp:extent cx="3036570" cy="131445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6570" cy="1314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51E2BF" w14:textId="290012CD" w:rsidR="00EC45BB" w:rsidRPr="004819F6" w:rsidRDefault="00EC45BB" w:rsidP="00EC45BB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 xml:space="preserve">Dr. </w:t>
                            </w:r>
                            <w:r w:rsidR="0074469A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 xml:space="preserve">Mariana </w:t>
                            </w:r>
                            <w:proofErr w:type="spellStart"/>
                            <w:r w:rsidR="0074469A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Brussoni</w:t>
                            </w:r>
                            <w:proofErr w:type="spellEnd"/>
                          </w:p>
                          <w:p w14:paraId="50748729" w14:textId="02DE0F34" w:rsidR="00EC45BB" w:rsidRPr="004819F6" w:rsidRDefault="00EC45BB" w:rsidP="00EC45BB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irector, Human Early Learning Partnership</w:t>
                            </w:r>
                          </w:p>
                          <w:p w14:paraId="21721E91" w14:textId="451A234F" w:rsidR="00EC45BB" w:rsidRDefault="00EC45BB" w:rsidP="00EC45BB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University of British Columbia</w:t>
                            </w:r>
                          </w:p>
                          <w:p w14:paraId="49BDD1F9" w14:textId="77777777" w:rsidR="0074469A" w:rsidRDefault="002369B0" w:rsidP="0074469A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hyperlink r:id="rId19" w:history="1">
                              <w:r w:rsidR="0074469A" w:rsidRPr="00F30AD8">
                                <w:rPr>
                                  <w:rStyle w:val="Hyperlink"/>
                                  <w:rFonts w:ascii="Calibri Light" w:hAnsi="Calibri Light"/>
                                  <w:sz w:val="20"/>
                                  <w:szCs w:val="20"/>
                                </w:rPr>
                                <w:t>mbrussoni@bcchr.ubc.ca</w:t>
                              </w:r>
                            </w:hyperlink>
                          </w:p>
                          <w:p w14:paraId="16C975ED" w14:textId="77777777" w:rsidR="0074469A" w:rsidRPr="004819F6" w:rsidRDefault="0074469A" w:rsidP="00EC45BB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</w:p>
                          <w:p w14:paraId="320B5F04" w14:textId="028CDABD" w:rsidR="00EC45BB" w:rsidRPr="004819F6" w:rsidRDefault="00EC45BB" w:rsidP="00EC45BB">
                            <w:pP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E7A7E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1.25pt;margin-top:.85pt;width:239.1pt;height:10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" filled="f" stroked="f">
                <v:textbox>
                  <w:txbxContent>
                    <w:p w14:paraId="3051E2BF" w14:textId="290012CD" w:rsidR="00EC45BB" w:rsidRPr="004819F6" w:rsidRDefault="00EC45BB" w:rsidP="00EC45BB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>
                        <w:rPr>
                          <w:rFonts w:ascii="Calibri Light" w:hAnsi="Calibri Light"/>
                          <w:sz w:val="20"/>
                          <w:szCs w:val="20"/>
                        </w:rPr>
                        <w:t xml:space="preserve">Dr. </w:t>
                      </w:r>
                      <w:r w:rsidR="0074469A">
                        <w:rPr>
                          <w:rFonts w:ascii="Calibri Light" w:hAnsi="Calibri Light"/>
                          <w:sz w:val="20"/>
                          <w:szCs w:val="20"/>
                        </w:rPr>
                        <w:t xml:space="preserve">Mariana </w:t>
                      </w:r>
                      <w:proofErr w:type="spellStart"/>
                      <w:r w:rsidR="0074469A">
                        <w:rPr>
                          <w:rFonts w:ascii="Calibri Light" w:hAnsi="Calibri Light"/>
                          <w:sz w:val="20"/>
                          <w:szCs w:val="20"/>
                        </w:rPr>
                        <w:t>Brussoni</w:t>
                      </w:r>
                      <w:proofErr w:type="spellEnd"/>
                    </w:p>
                    <w:p w14:paraId="50748729" w14:textId="02DE0F34" w:rsidR="00EC45BB" w:rsidRPr="004819F6" w:rsidRDefault="00EC45BB" w:rsidP="00EC45BB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Director, Human Early Learning Partnership</w:t>
                      </w:r>
                    </w:p>
                    <w:p w14:paraId="21721E91" w14:textId="451A234F" w:rsidR="00EC45BB" w:rsidRDefault="00EC45BB" w:rsidP="00EC45BB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University of British Columbia</w:t>
                      </w:r>
                    </w:p>
                    <w:p w14:paraId="49BDD1F9" w14:textId="77777777" w:rsidR="0074469A" w:rsidRDefault="0074469A" w:rsidP="0074469A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hyperlink r:id="rId20" w:history="1">
                        <w:r w:rsidRPr="00F30AD8">
                          <w:rPr>
                            <w:rStyle w:val="Hyperlink"/>
                            <w:rFonts w:ascii="Calibri Light" w:hAnsi="Calibri Light"/>
                            <w:sz w:val="20"/>
                            <w:szCs w:val="20"/>
                          </w:rPr>
                          <w:t>mbrussoni@bcchr.ubc.ca</w:t>
                        </w:r>
                      </w:hyperlink>
                    </w:p>
                    <w:p w14:paraId="16C975ED" w14:textId="77777777" w:rsidR="0074469A" w:rsidRPr="004819F6" w:rsidRDefault="0074469A" w:rsidP="00EC45BB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</w:p>
                    <w:p w14:paraId="320B5F04" w14:textId="028CDABD" w:rsidR="00EC45BB" w:rsidRPr="004819F6" w:rsidRDefault="00EC45BB" w:rsidP="00EC45BB">
                      <w:pPr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C45BB" w:rsidRPr="002E06BA">
        <w:rPr>
          <w:rFonts w:asciiTheme="minorHAnsi" w:hAnsiTheme="minorHAnsi" w:cstheme="minorHAnsi"/>
          <w:highlight w:val="green"/>
        </w:rPr>
        <w:t>Name</w:t>
      </w:r>
      <w:r w:rsidR="00EC45BB" w:rsidRPr="002E06BA">
        <w:rPr>
          <w:rFonts w:asciiTheme="minorHAnsi" w:hAnsiTheme="minorHAnsi" w:cstheme="minorHAnsi"/>
        </w:rPr>
        <w:t xml:space="preserve">, School </w:t>
      </w:r>
      <w:r w:rsidR="0074469A">
        <w:rPr>
          <w:rFonts w:asciiTheme="minorHAnsi" w:hAnsiTheme="minorHAnsi" w:cstheme="minorHAnsi"/>
        </w:rPr>
        <w:t>District</w:t>
      </w:r>
      <w:r w:rsidR="00EC45BB" w:rsidRPr="002E06BA">
        <w:rPr>
          <w:rFonts w:asciiTheme="minorHAnsi" w:hAnsiTheme="minorHAnsi" w:cstheme="minorHAnsi"/>
        </w:rPr>
        <w:t xml:space="preserve"> EDI Contact</w:t>
      </w:r>
      <w:r w:rsidR="00EC45BB" w:rsidRPr="002E06BA">
        <w:rPr>
          <w:rFonts w:asciiTheme="minorHAnsi" w:hAnsiTheme="minorHAnsi" w:cstheme="minorHAnsi"/>
        </w:rPr>
        <w:tab/>
      </w:r>
      <w:r w:rsidR="00EC45BB" w:rsidRPr="002E06BA">
        <w:rPr>
          <w:rFonts w:asciiTheme="minorHAnsi" w:hAnsiTheme="minorHAnsi" w:cstheme="minorHAnsi"/>
        </w:rPr>
        <w:tab/>
      </w:r>
    </w:p>
    <w:p w14:paraId="3B30D0BF" w14:textId="021C119B" w:rsidR="00EC45BB" w:rsidRPr="002E06BA" w:rsidRDefault="00EC45BB" w:rsidP="00420E5E">
      <w:pPr>
        <w:pStyle w:val="NoSpacing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highlight w:val="green"/>
        </w:rPr>
        <w:t xml:space="preserve">Title within </w:t>
      </w:r>
      <w:r w:rsidR="0074469A">
        <w:rPr>
          <w:rFonts w:asciiTheme="minorHAnsi" w:hAnsiTheme="minorHAnsi" w:cstheme="minorHAnsi"/>
          <w:highlight w:val="green"/>
        </w:rPr>
        <w:t>District</w:t>
      </w:r>
      <w:bookmarkStart w:id="0" w:name="_GoBack"/>
      <w:bookmarkEnd w:id="0"/>
    </w:p>
    <w:p w14:paraId="5AC50E78" w14:textId="77777777" w:rsidR="00EC45BB" w:rsidRPr="002E06BA" w:rsidRDefault="00EC45BB" w:rsidP="00420E5E">
      <w:pPr>
        <w:pStyle w:val="NoSpacing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Telephone: </w:t>
      </w:r>
      <w:proofErr w:type="gramStart"/>
      <w:r w:rsidRPr="002E06BA">
        <w:rPr>
          <w:rFonts w:asciiTheme="minorHAnsi" w:hAnsiTheme="minorHAnsi" w:cstheme="minorHAnsi"/>
          <w:highlight w:val="green"/>
        </w:rPr>
        <w:t>#</w:t>
      </w:r>
      <w:r w:rsidRPr="002E06BA">
        <w:rPr>
          <w:rFonts w:asciiTheme="minorHAnsi" w:hAnsiTheme="minorHAnsi" w:cstheme="minorHAnsi"/>
        </w:rPr>
        <w:t xml:space="preserve">  Email</w:t>
      </w:r>
      <w:proofErr w:type="gramEnd"/>
      <w:r w:rsidRPr="002E06BA">
        <w:rPr>
          <w:rFonts w:asciiTheme="minorHAnsi" w:hAnsiTheme="minorHAnsi" w:cstheme="minorHAnsi"/>
        </w:rPr>
        <w:t>:</w:t>
      </w:r>
      <w:r w:rsidRPr="002E06BA">
        <w:rPr>
          <w:rFonts w:asciiTheme="minorHAnsi" w:hAnsiTheme="minorHAnsi" w:cstheme="minorHAnsi"/>
          <w:highlight w:val="green"/>
        </w:rPr>
        <w:softHyphen/>
      </w:r>
      <w:r w:rsidRPr="002E06BA">
        <w:rPr>
          <w:rFonts w:asciiTheme="minorHAnsi" w:hAnsiTheme="minorHAnsi" w:cstheme="minorHAnsi"/>
          <w:highlight w:val="green"/>
        </w:rPr>
        <w:softHyphen/>
      </w:r>
      <w:r w:rsidRPr="002E06BA">
        <w:rPr>
          <w:rFonts w:asciiTheme="minorHAnsi" w:hAnsiTheme="minorHAnsi" w:cstheme="minorHAnsi"/>
          <w:highlight w:val="green"/>
        </w:rPr>
        <w:softHyphen/>
        <w:t>--------------------</w:t>
      </w:r>
      <w:r w:rsidRPr="002E06BA">
        <w:rPr>
          <w:rFonts w:asciiTheme="minorHAnsi" w:hAnsiTheme="minorHAnsi" w:cstheme="minorHAnsi"/>
        </w:rPr>
        <w:t xml:space="preserve">                  </w:t>
      </w:r>
    </w:p>
    <w:p w14:paraId="54C8FEB0" w14:textId="77777777" w:rsidR="00EC45BB" w:rsidRDefault="00EC45BB" w:rsidP="00420E5E">
      <w:pPr>
        <w:rPr>
          <w:rFonts w:eastAsia="Kozuka Mincho Pro EL" w:cstheme="minorHAnsi"/>
          <w:lang w:val="en-US"/>
        </w:rPr>
      </w:pPr>
    </w:p>
    <w:p w14:paraId="40A1AAD1" w14:textId="0DA3F997" w:rsidR="002A5C72" w:rsidRPr="00DF4411" w:rsidRDefault="002A5C72" w:rsidP="00420E5E">
      <w:pPr>
        <w:pStyle w:val="NoSpacing"/>
        <w:rPr>
          <w:rFonts w:eastAsia="Kozuka Mincho Pro EL" w:cstheme="minorHAnsi"/>
        </w:rPr>
      </w:pPr>
    </w:p>
    <w:sectPr w:rsidR="002A5C72" w:rsidRPr="00DF4411" w:rsidSect="00106C4F">
      <w:headerReference w:type="default" r:id="rId21"/>
      <w:footerReference w:type="default" r:id="rId22"/>
      <w:headerReference w:type="first" r:id="rId23"/>
      <w:footerReference w:type="first" r:id="rId24"/>
      <w:pgSz w:w="12240" w:h="15840"/>
      <w:pgMar w:top="1080" w:right="1170" w:bottom="720" w:left="1440" w:header="144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BAC795" w14:textId="77777777" w:rsidR="00823C03" w:rsidRDefault="00823C03" w:rsidP="00A256FE">
      <w:pPr>
        <w:spacing w:after="0" w:line="240" w:lineRule="auto"/>
      </w:pPr>
      <w:r>
        <w:separator/>
      </w:r>
    </w:p>
  </w:endnote>
  <w:endnote w:type="continuationSeparator" w:id="0">
    <w:p w14:paraId="3A52C99F" w14:textId="77777777" w:rsidR="00823C03" w:rsidRDefault="00823C03" w:rsidP="00A25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ozuka Mincho Pro EL">
    <w:altName w:val="Yu Gothic"/>
    <w:panose1 w:val="00000000000000000000"/>
    <w:charset w:val="80"/>
    <w:family w:val="roman"/>
    <w:notTrueType/>
    <w:pitch w:val="variable"/>
    <w:sig w:usb0="00000283" w:usb1="2AC71C11" w:usb2="00000012" w:usb3="00000000" w:csb0="00020005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D8118" w14:textId="235FEDE8" w:rsidR="004819F6" w:rsidRPr="00C80983" w:rsidRDefault="00D641AA" w:rsidP="00C80983">
    <w:pPr>
      <w:pStyle w:val="Footer"/>
    </w:pPr>
    <w:r w:rsidRPr="004819F6">
      <w:rPr>
        <w:noProof/>
        <w:sz w:val="24"/>
        <w:szCs w:val="24"/>
        <w:lang w:val="en-US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D67B2A9" wp14:editId="079A24BD">
              <wp:simplePos x="0" y="0"/>
              <wp:positionH relativeFrom="margin">
                <wp:posOffset>4648200</wp:posOffset>
              </wp:positionH>
              <wp:positionV relativeFrom="paragraph">
                <wp:posOffset>8890</wp:posOffset>
              </wp:positionV>
              <wp:extent cx="2122170" cy="561975"/>
              <wp:effectExtent l="0" t="0" r="0" b="9525"/>
              <wp:wrapSquare wrapText="bothSides"/>
              <wp:docPr id="1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22170" cy="561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EFBE6F" w14:textId="70716A54" w:rsidR="009C1F23" w:rsidRDefault="009C1F23" w:rsidP="009C1F23">
                          <w:pPr>
                            <w:spacing w:after="0" w:line="240" w:lineRule="auto"/>
                            <w:jc w:val="right"/>
                          </w:pPr>
                          <w:r w:rsidRPr="009C1F23">
                            <w:t xml:space="preserve">Page </w:t>
                          </w:r>
                          <w:r w:rsidRPr="009C1F23">
                            <w:rPr>
                              <w:b/>
                            </w:rPr>
                            <w:fldChar w:fldCharType="begin"/>
                          </w:r>
                          <w:r w:rsidRPr="009C1F23">
                            <w:rPr>
                              <w:b/>
                            </w:rPr>
                            <w:instrText xml:space="preserve"> PAGE   \* MERGEFORMAT </w:instrText>
                          </w:r>
                          <w:r w:rsidRPr="009C1F23">
                            <w:rPr>
                              <w:b/>
                            </w:rPr>
                            <w:fldChar w:fldCharType="separate"/>
                          </w:r>
                          <w:r w:rsidR="009F441E">
                            <w:rPr>
                              <w:b/>
                              <w:noProof/>
                            </w:rPr>
                            <w:t>5</w:t>
                          </w:r>
                          <w:r w:rsidRPr="009C1F23">
                            <w:rPr>
                              <w:b/>
                              <w:noProof/>
                            </w:rPr>
                            <w:fldChar w:fldCharType="end"/>
                          </w:r>
                          <w:r w:rsidRPr="009C1F23">
                            <w:t xml:space="preserve"> of </w:t>
                          </w:r>
                          <w:r w:rsidR="00886915">
                            <w:t>4</w:t>
                          </w:r>
                        </w:p>
                        <w:p w14:paraId="13AC2D0C" w14:textId="4023992A" w:rsidR="000638E7" w:rsidRDefault="000638E7" w:rsidP="000638E7">
                          <w:pPr>
                            <w:pStyle w:val="Footer"/>
                            <w:jc w:val="right"/>
                          </w:pPr>
                          <w:r>
                            <w:t>Version:</w:t>
                          </w:r>
                          <w:r w:rsidR="000F1E9A">
                            <w:t xml:space="preserve"> Sep 30</w:t>
                          </w:r>
                          <w:r w:rsidRPr="00886915">
                            <w:t>, 202</w:t>
                          </w:r>
                          <w:r w:rsidR="00AC513E">
                            <w:t>2</w:t>
                          </w:r>
                          <w:r w:rsidR="00420E5E">
                            <w:t>,</w:t>
                          </w:r>
                          <w:r w:rsidRPr="00886915">
                            <w:t xml:space="preserve"> </w:t>
                          </w:r>
                          <w:r>
                            <w:t>H19-01216</w:t>
                          </w:r>
                        </w:p>
                        <w:p w14:paraId="28EF083C" w14:textId="7A952389" w:rsidR="00BE5CF2" w:rsidRDefault="00BE5CF2" w:rsidP="00886915">
                          <w:pPr>
                            <w:spacing w:after="0" w:line="240" w:lineRule="auto"/>
                            <w:jc w:val="center"/>
                          </w:pPr>
                        </w:p>
                        <w:p w14:paraId="4E826AF5" w14:textId="77777777" w:rsidR="00D641AA" w:rsidRDefault="00D641AA" w:rsidP="00BE5CF2">
                          <w:pPr>
                            <w:spacing w:after="0" w:line="240" w:lineRule="auto"/>
                            <w:jc w:val="right"/>
                          </w:pPr>
                        </w:p>
                        <w:p w14:paraId="590364CC" w14:textId="617477DA" w:rsidR="004819F6" w:rsidRDefault="004819F6" w:rsidP="00BE5CF2">
                          <w:pPr>
                            <w:spacing w:after="0" w:line="240" w:lineRule="auto"/>
                            <w:jc w:val="right"/>
                          </w:pPr>
                        </w:p>
                        <w:p w14:paraId="4C26C906" w14:textId="77777777" w:rsidR="00D641AA" w:rsidRDefault="00D641AA" w:rsidP="00BE5CF2">
                          <w:pPr>
                            <w:spacing w:after="0" w:line="240" w:lineRule="auto"/>
                            <w:jc w:val="right"/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67B2A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66pt;margin-top:.7pt;width:167.1pt;height:44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" stroked="f">
              <v:textbox inset="0,0,0,0">
                <w:txbxContent>
                  <w:p w14:paraId="0DEFBE6F" w14:textId="70716A54" w:rsidR="009C1F23" w:rsidRDefault="009C1F23" w:rsidP="009C1F23">
                    <w:pPr>
                      <w:spacing w:after="0" w:line="240" w:lineRule="auto"/>
                      <w:jc w:val="right"/>
                    </w:pPr>
                    <w:r w:rsidRPr="009C1F23">
                      <w:t xml:space="preserve">Page </w:t>
                    </w:r>
                    <w:r w:rsidRPr="009C1F23">
                      <w:rPr>
                        <w:b/>
                      </w:rPr>
                      <w:fldChar w:fldCharType="begin"/>
                    </w:r>
                    <w:r w:rsidRPr="009C1F23">
                      <w:rPr>
                        <w:b/>
                      </w:rPr>
                      <w:instrText xml:space="preserve"> PAGE   \* MERGEFORMAT </w:instrText>
                    </w:r>
                    <w:r w:rsidRPr="009C1F23">
                      <w:rPr>
                        <w:b/>
                      </w:rPr>
                      <w:fldChar w:fldCharType="separate"/>
                    </w:r>
                    <w:r w:rsidR="009F441E">
                      <w:rPr>
                        <w:b/>
                        <w:noProof/>
                      </w:rPr>
                      <w:t>5</w:t>
                    </w:r>
                    <w:r w:rsidRPr="009C1F23">
                      <w:rPr>
                        <w:b/>
                        <w:noProof/>
                      </w:rPr>
                      <w:fldChar w:fldCharType="end"/>
                    </w:r>
                    <w:r w:rsidRPr="009C1F23">
                      <w:t xml:space="preserve"> of </w:t>
                    </w:r>
                    <w:r w:rsidR="00886915">
                      <w:t>4</w:t>
                    </w:r>
                  </w:p>
                  <w:p w14:paraId="13AC2D0C" w14:textId="4023992A" w:rsidR="000638E7" w:rsidRDefault="000638E7" w:rsidP="000638E7">
                    <w:pPr>
                      <w:pStyle w:val="Footer"/>
                      <w:jc w:val="right"/>
                    </w:pPr>
                    <w:r>
                      <w:t>Version:</w:t>
                    </w:r>
                    <w:r w:rsidR="000F1E9A">
                      <w:t xml:space="preserve"> Sep 30</w:t>
                    </w:r>
                    <w:r w:rsidRPr="00886915">
                      <w:t>, 202</w:t>
                    </w:r>
                    <w:r w:rsidR="00AC513E">
                      <w:t>2</w:t>
                    </w:r>
                    <w:r w:rsidR="00420E5E">
                      <w:t>,</w:t>
                    </w:r>
                    <w:r w:rsidRPr="00886915">
                      <w:t xml:space="preserve"> </w:t>
                    </w:r>
                    <w:r>
                      <w:t>H19-01216</w:t>
                    </w:r>
                  </w:p>
                  <w:p w14:paraId="28EF083C" w14:textId="7A952389" w:rsidR="00BE5CF2" w:rsidRDefault="00BE5CF2" w:rsidP="00886915">
                    <w:pPr>
                      <w:spacing w:after="0" w:line="240" w:lineRule="auto"/>
                      <w:jc w:val="center"/>
                    </w:pPr>
                  </w:p>
                  <w:p w14:paraId="4E826AF5" w14:textId="77777777" w:rsidR="00D641AA" w:rsidRDefault="00D641AA" w:rsidP="00BE5CF2">
                    <w:pPr>
                      <w:spacing w:after="0" w:line="240" w:lineRule="auto"/>
                      <w:jc w:val="right"/>
                    </w:pPr>
                  </w:p>
                  <w:p w14:paraId="590364CC" w14:textId="617477DA" w:rsidR="004819F6" w:rsidRDefault="004819F6" w:rsidP="00BE5CF2">
                    <w:pPr>
                      <w:spacing w:after="0" w:line="240" w:lineRule="auto"/>
                      <w:jc w:val="right"/>
                    </w:pPr>
                  </w:p>
                  <w:p w14:paraId="4C26C906" w14:textId="77777777" w:rsidR="00D641AA" w:rsidRDefault="00D641AA" w:rsidP="00BE5CF2">
                    <w:pPr>
                      <w:spacing w:after="0" w:line="240" w:lineRule="auto"/>
                      <w:jc w:val="right"/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C66C1D" w:rsidRPr="00405982">
      <w:rPr>
        <w:noProof/>
        <w:sz w:val="18"/>
        <w:lang w:val="en-US"/>
      </w:rPr>
      <mc:AlternateContent>
        <mc:Choice Requires="wps">
          <w:drawing>
            <wp:anchor distT="45720" distB="45720" distL="114300" distR="114300" simplePos="0" relativeHeight="251683840" behindDoc="0" locked="0" layoutInCell="1" allowOverlap="1" wp14:anchorId="035162B4" wp14:editId="151C8386">
              <wp:simplePos x="0" y="0"/>
              <wp:positionH relativeFrom="margin">
                <wp:posOffset>-19050</wp:posOffset>
              </wp:positionH>
              <wp:positionV relativeFrom="paragraph">
                <wp:posOffset>8890</wp:posOffset>
              </wp:positionV>
              <wp:extent cx="723900" cy="342900"/>
              <wp:effectExtent l="0" t="0" r="0" b="0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3900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6E3489" w14:textId="77777777" w:rsidR="00C66C1D" w:rsidRPr="00C66C1D" w:rsidRDefault="00C66C1D" w:rsidP="00C66C1D">
                          <w:pPr>
                            <w:rPr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C66C1D">
                            <w:rPr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ED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5162B4" id="_x0000_s1028" type="#_x0000_t202" style="position:absolute;margin-left:-1.5pt;margin-top:.7pt;width:57pt;height:27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" filled="f" stroked="f">
              <v:textbox>
                <w:txbxContent>
                  <w:p w14:paraId="2D6E3489" w14:textId="77777777" w:rsidR="00C66C1D" w:rsidRPr="00C66C1D" w:rsidRDefault="00C66C1D" w:rsidP="00C66C1D">
                    <w:pPr>
                      <w:rPr>
                        <w:b/>
                        <w:color w:val="FFFFFF" w:themeColor="background1"/>
                        <w:sz w:val="32"/>
                        <w:szCs w:val="32"/>
                      </w:rPr>
                    </w:pPr>
                    <w:r w:rsidRPr="00C66C1D">
                      <w:rPr>
                        <w:b/>
                        <w:color w:val="FFFFFF" w:themeColor="background1"/>
                        <w:sz w:val="32"/>
                        <w:szCs w:val="32"/>
                      </w:rPr>
                      <w:t>EDI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C66C1D">
      <w:rPr>
        <w:noProof/>
        <w:lang w:val="en-US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0E9E1E02" wp14:editId="62F1E706">
              <wp:simplePos x="0" y="0"/>
              <wp:positionH relativeFrom="margin">
                <wp:posOffset>0</wp:posOffset>
              </wp:positionH>
              <wp:positionV relativeFrom="paragraph">
                <wp:posOffset>-635</wp:posOffset>
              </wp:positionV>
              <wp:extent cx="447675" cy="819150"/>
              <wp:effectExtent l="0" t="0" r="9525" b="0"/>
              <wp:wrapNone/>
              <wp:docPr id="20" name="Rectangle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7675" cy="81915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41C52824" id="Rectangle 20" o:spid="_x0000_s1026" style="position:absolute;margin-left:0;margin-top:-.05pt;width:35.25pt;height:64.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" fillcolor="red" stroked="f" strokeweight="2pt">
              <w10:wrap anchorx="margin"/>
            </v:rect>
          </w:pict>
        </mc:Fallback>
      </mc:AlternateContent>
    </w:r>
    <w:r w:rsidR="00C66C1D">
      <w:rPr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0A9C44C1" wp14:editId="28066400">
              <wp:simplePos x="0" y="0"/>
              <wp:positionH relativeFrom="column">
                <wp:posOffset>695325</wp:posOffset>
              </wp:positionH>
              <wp:positionV relativeFrom="paragraph">
                <wp:posOffset>-635</wp:posOffset>
              </wp:positionV>
              <wp:extent cx="742950" cy="1181100"/>
              <wp:effectExtent l="0" t="0" r="0" b="0"/>
              <wp:wrapNone/>
              <wp:docPr id="22" name="Rectangle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2950" cy="11811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58A73744" id="Rectangle 22" o:spid="_x0000_s1026" style="position:absolute;margin-left:54.75pt;margin-top:-.05pt;width:58.5pt;height:93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" fillcolor="white [3212]" stroked="f" strokeweight="2pt"/>
          </w:pict>
        </mc:Fallback>
      </mc:AlternateContent>
    </w:r>
    <w:r w:rsidR="009C1F23">
      <w:rPr>
        <w:noProof/>
        <w:lang w:val="en-US"/>
      </w:rPr>
      <w:drawing>
        <wp:inline distT="0" distB="0" distL="0" distR="0" wp14:anchorId="3B5CDE56" wp14:editId="74CA5717">
          <wp:extent cx="447675" cy="828353"/>
          <wp:effectExtent l="0" t="0" r="0" b="0"/>
          <wp:docPr id="200" name="Picture 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MDI_FG-tab-PNG-ppt-botto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372" cy="8314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0BBA8E" w14:textId="76BC7D4F" w:rsidR="00C80983" w:rsidRDefault="00C66C1D" w:rsidP="00C80983">
    <w:pPr>
      <w:pStyle w:val="Footer"/>
      <w:jc w:val="right"/>
    </w:pPr>
    <w:r w:rsidRPr="004819F6">
      <w:rPr>
        <w:noProof/>
        <w:sz w:val="24"/>
        <w:szCs w:val="24"/>
        <w:lang w:val="en-US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3F784E5F" wp14:editId="06943B58">
              <wp:simplePos x="0" y="0"/>
              <wp:positionH relativeFrom="margin">
                <wp:posOffset>4102100</wp:posOffset>
              </wp:positionH>
              <wp:positionV relativeFrom="paragraph">
                <wp:posOffset>-204470</wp:posOffset>
              </wp:positionV>
              <wp:extent cx="2423795" cy="447675"/>
              <wp:effectExtent l="0" t="0" r="190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3795" cy="447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CE1F23" w14:textId="28E8B321" w:rsidR="009C1F23" w:rsidRDefault="009C1F23" w:rsidP="009C1F23">
                          <w:pPr>
                            <w:spacing w:after="0" w:line="240" w:lineRule="auto"/>
                            <w:jc w:val="right"/>
                          </w:pPr>
                          <w:r w:rsidRPr="009C1F23">
                            <w:t xml:space="preserve">  Page </w:t>
                          </w:r>
                          <w:r w:rsidRPr="009C1F23">
                            <w:rPr>
                              <w:b/>
                            </w:rPr>
                            <w:fldChar w:fldCharType="begin"/>
                          </w:r>
                          <w:r w:rsidRPr="009C1F23">
                            <w:rPr>
                              <w:b/>
                            </w:rPr>
                            <w:instrText xml:space="preserve"> PAGE   \* MERGEFORMAT </w:instrText>
                          </w:r>
                          <w:r w:rsidRPr="009C1F23">
                            <w:rPr>
                              <w:b/>
                            </w:rPr>
                            <w:fldChar w:fldCharType="separate"/>
                          </w:r>
                          <w:r w:rsidR="009F441E">
                            <w:rPr>
                              <w:b/>
                              <w:noProof/>
                            </w:rPr>
                            <w:t>1</w:t>
                          </w:r>
                          <w:r w:rsidRPr="009C1F23">
                            <w:rPr>
                              <w:b/>
                              <w:noProof/>
                            </w:rPr>
                            <w:fldChar w:fldCharType="end"/>
                          </w:r>
                          <w:r w:rsidRPr="009C1F23">
                            <w:t xml:space="preserve"> of </w:t>
                          </w:r>
                          <w:r w:rsidR="00886915">
                            <w:t>4</w:t>
                          </w:r>
                        </w:p>
                        <w:p w14:paraId="71CAF0C8" w14:textId="15CCE67C" w:rsidR="00D641AA" w:rsidRDefault="00D641AA" w:rsidP="00D641AA">
                          <w:pPr>
                            <w:pStyle w:val="Footer"/>
                            <w:jc w:val="right"/>
                          </w:pPr>
                          <w:r>
                            <w:t xml:space="preserve">Version: </w:t>
                          </w:r>
                          <w:r w:rsidR="000F1E9A">
                            <w:t>Sept 30</w:t>
                          </w:r>
                          <w:r w:rsidRPr="00886915">
                            <w:t>, 202</w:t>
                          </w:r>
                          <w:r w:rsidR="000F1E9A">
                            <w:t>2</w:t>
                          </w:r>
                          <w:r w:rsidR="00420E5E">
                            <w:t>,</w:t>
                          </w:r>
                          <w:r w:rsidRPr="00886915">
                            <w:t xml:space="preserve"> </w:t>
                          </w:r>
                          <w:r>
                            <w:t>H19-01216</w:t>
                          </w:r>
                        </w:p>
                        <w:p w14:paraId="091ECA51" w14:textId="6E0A8BB6" w:rsidR="004819F6" w:rsidRDefault="004819F6" w:rsidP="00BE5CF2">
                          <w:pPr>
                            <w:spacing w:after="0" w:line="240" w:lineRule="auto"/>
                            <w:jc w:val="right"/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784E5F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left:0;text-align:left;margin-left:323pt;margin-top:-16.1pt;width:190.85pt;height:35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" stroked="f">
              <v:textbox inset="0,0,0,0">
                <w:txbxContent>
                  <w:p w14:paraId="4CCE1F23" w14:textId="28E8B321" w:rsidR="009C1F23" w:rsidRDefault="009C1F23" w:rsidP="009C1F23">
                    <w:pPr>
                      <w:spacing w:after="0" w:line="240" w:lineRule="auto"/>
                      <w:jc w:val="right"/>
                    </w:pPr>
                    <w:r w:rsidRPr="009C1F23">
                      <w:t xml:space="preserve">  Page </w:t>
                    </w:r>
                    <w:r w:rsidRPr="009C1F23">
                      <w:rPr>
                        <w:b/>
                      </w:rPr>
                      <w:fldChar w:fldCharType="begin"/>
                    </w:r>
                    <w:r w:rsidRPr="009C1F23">
                      <w:rPr>
                        <w:b/>
                      </w:rPr>
                      <w:instrText xml:space="preserve"> PAGE   \* MERGEFORMAT </w:instrText>
                    </w:r>
                    <w:r w:rsidRPr="009C1F23">
                      <w:rPr>
                        <w:b/>
                      </w:rPr>
                      <w:fldChar w:fldCharType="separate"/>
                    </w:r>
                    <w:r w:rsidR="009F441E">
                      <w:rPr>
                        <w:b/>
                        <w:noProof/>
                      </w:rPr>
                      <w:t>1</w:t>
                    </w:r>
                    <w:r w:rsidRPr="009C1F23">
                      <w:rPr>
                        <w:b/>
                        <w:noProof/>
                      </w:rPr>
                      <w:fldChar w:fldCharType="end"/>
                    </w:r>
                    <w:r w:rsidRPr="009C1F23">
                      <w:t xml:space="preserve"> of </w:t>
                    </w:r>
                    <w:r w:rsidR="00886915">
                      <w:t>4</w:t>
                    </w:r>
                  </w:p>
                  <w:p w14:paraId="71CAF0C8" w14:textId="15CCE67C" w:rsidR="00D641AA" w:rsidRDefault="00D641AA" w:rsidP="00D641AA">
                    <w:pPr>
                      <w:pStyle w:val="Footer"/>
                      <w:jc w:val="right"/>
                    </w:pPr>
                    <w:r>
                      <w:t xml:space="preserve">Version: </w:t>
                    </w:r>
                    <w:r w:rsidR="000F1E9A">
                      <w:t>Sept 30</w:t>
                    </w:r>
                    <w:r w:rsidRPr="00886915">
                      <w:t>, 202</w:t>
                    </w:r>
                    <w:r w:rsidR="000F1E9A">
                      <w:t>2</w:t>
                    </w:r>
                    <w:r w:rsidR="00420E5E">
                      <w:t>,</w:t>
                    </w:r>
                    <w:r w:rsidRPr="00886915">
                      <w:t xml:space="preserve"> </w:t>
                    </w:r>
                    <w:r>
                      <w:t>H19-01216</w:t>
                    </w:r>
                  </w:p>
                  <w:p w14:paraId="091ECA51" w14:textId="6E0A8BB6" w:rsidR="004819F6" w:rsidRDefault="004819F6" w:rsidP="00BE5CF2">
                    <w:pPr>
                      <w:spacing w:after="0" w:line="240" w:lineRule="auto"/>
                      <w:jc w:val="right"/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Pr="00405982">
      <w:rPr>
        <w:noProof/>
        <w:sz w:val="18"/>
        <w:lang w:val="en-US"/>
      </w:rPr>
      <mc:AlternateContent>
        <mc:Choice Requires="wps">
          <w:drawing>
            <wp:anchor distT="45720" distB="45720" distL="114300" distR="114300" simplePos="0" relativeHeight="251678720" behindDoc="0" locked="0" layoutInCell="1" allowOverlap="1" wp14:anchorId="28EB0C6F" wp14:editId="66AF1185">
              <wp:simplePos x="0" y="0"/>
              <wp:positionH relativeFrom="column">
                <wp:posOffset>-38100</wp:posOffset>
              </wp:positionH>
              <wp:positionV relativeFrom="paragraph">
                <wp:posOffset>179705</wp:posOffset>
              </wp:positionV>
              <wp:extent cx="581025" cy="342900"/>
              <wp:effectExtent l="0" t="0" r="0" b="0"/>
              <wp:wrapSquare wrapText="bothSides"/>
              <wp:docPr id="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025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76F638" w14:textId="77777777" w:rsidR="00C66C1D" w:rsidRPr="00C66C1D" w:rsidRDefault="00C66C1D" w:rsidP="00C66C1D">
                          <w:pPr>
                            <w:rPr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C66C1D">
                            <w:rPr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ED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8EB0C6F" id="_x0000_s1034" type="#_x0000_t202" style="position:absolute;left:0;text-align:left;margin-left:-3pt;margin-top:14.15pt;width:45.75pt;height:27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" filled="f" stroked="f">
              <v:textbox>
                <w:txbxContent>
                  <w:p w14:paraId="1F76F638" w14:textId="77777777" w:rsidR="00C66C1D" w:rsidRPr="00C66C1D" w:rsidRDefault="00C66C1D" w:rsidP="00C66C1D">
                    <w:pPr>
                      <w:rPr>
                        <w:b/>
                        <w:color w:val="FFFFFF" w:themeColor="background1"/>
                        <w:sz w:val="32"/>
                        <w:szCs w:val="32"/>
                      </w:rPr>
                    </w:pPr>
                    <w:r w:rsidRPr="00C66C1D">
                      <w:rPr>
                        <w:b/>
                        <w:color w:val="FFFFFF" w:themeColor="background1"/>
                        <w:sz w:val="32"/>
                        <w:szCs w:val="32"/>
                      </w:rPr>
                      <w:t>ED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650451CD" w14:textId="0860702F" w:rsidR="008F4714" w:rsidRDefault="008F47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AE7E06" w14:textId="77777777" w:rsidR="00823C03" w:rsidRDefault="00823C03" w:rsidP="00A256FE">
      <w:pPr>
        <w:spacing w:after="0" w:line="240" w:lineRule="auto"/>
      </w:pPr>
      <w:r>
        <w:separator/>
      </w:r>
    </w:p>
  </w:footnote>
  <w:footnote w:type="continuationSeparator" w:id="0">
    <w:p w14:paraId="6E8CFD37" w14:textId="77777777" w:rsidR="00823C03" w:rsidRDefault="00823C03" w:rsidP="00A256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22A7F" w14:textId="3DFF3285" w:rsidR="008F4714" w:rsidRDefault="008F4714">
    <w:pPr>
      <w:pStyle w:val="Header"/>
      <w:jc w:val="right"/>
    </w:pPr>
  </w:p>
  <w:p w14:paraId="6EF6CCE8" w14:textId="7FC18787" w:rsidR="008F4714" w:rsidRDefault="008F47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C37D0" w14:textId="40799A7A" w:rsidR="007F6AAC" w:rsidRDefault="00681EC7" w:rsidP="00EC57A8">
    <w:pPr>
      <w:pStyle w:val="Header"/>
    </w:pP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7901A1D4" wp14:editId="34782044">
              <wp:simplePos x="0" y="0"/>
              <wp:positionH relativeFrom="column">
                <wp:posOffset>1304925</wp:posOffset>
              </wp:positionH>
              <wp:positionV relativeFrom="paragraph">
                <wp:posOffset>298450</wp:posOffset>
              </wp:positionV>
              <wp:extent cx="514350" cy="581025"/>
              <wp:effectExtent l="0" t="0" r="19050" b="28575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DC8142" w14:textId="6882E859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6858C9"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01188E21" wp14:editId="1B8FD3FC">
                                <wp:extent cx="302551" cy="481330"/>
                                <wp:effectExtent l="0" t="0" r="2540" b="0"/>
                                <wp:docPr id="202" name="Picture 202" descr="S:\HELPData\HELP All\Knowledge Translation\Resources\Logos\UBC Logos\UBC Logo Signature\UBC_Grey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:\HELPData\HELP All\Knowledge Translation\Resources\Logos\UBC Logos\UBC Logo Signature\UBC_Grey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biLevel thresh="75000"/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2551" cy="4813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01A1D4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102.75pt;margin-top:23.5pt;width:40.5pt;height:45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" strokecolor="white [3212]">
              <v:textbox>
                <w:txbxContent>
                  <w:p w14:paraId="7CDC8142" w14:textId="6882E859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6858C9">
                      <w:rPr>
                        <w:noProof/>
                        <w:lang w:val="en-US"/>
                      </w:rPr>
                      <w:drawing>
                        <wp:inline distT="0" distB="0" distL="0" distR="0" wp14:anchorId="01188E21" wp14:editId="1B8FD3FC">
                          <wp:extent cx="302551" cy="481330"/>
                          <wp:effectExtent l="0" t="0" r="2540" b="0"/>
                          <wp:docPr id="202" name="Picture 202" descr="S:\HELPData\HELP All\Knowledge Translation\Resources\Logos\UBC Logos\UBC Logo Signature\UBC_Grey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:\HELPData\HELP All\Knowledge Translation\Resources\Logos\UBC Logos\UBC Logo Signature\UBC_Grey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biLevel thresh="75000"/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02551" cy="4813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FD099C9" wp14:editId="45FE58D0">
              <wp:simplePos x="0" y="0"/>
              <wp:positionH relativeFrom="column">
                <wp:posOffset>1866900</wp:posOffset>
              </wp:positionH>
              <wp:positionV relativeFrom="paragraph">
                <wp:posOffset>13335</wp:posOffset>
              </wp:positionV>
              <wp:extent cx="2362200" cy="942975"/>
              <wp:effectExtent l="0" t="0" r="19050" b="28575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220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4BF240" w14:textId="0EFB7680" w:rsidR="00405982" w:rsidRDefault="00405982" w:rsidP="00405982">
                          <w:pPr>
                            <w:spacing w:after="0" w:line="240" w:lineRule="auto"/>
                            <w:rPr>
                              <w:b/>
                              <w:sz w:val="18"/>
                            </w:rPr>
                          </w:pPr>
                          <w:r w:rsidRPr="00127ECD">
                            <w:rPr>
                              <w:b/>
                              <w:sz w:val="18"/>
                            </w:rPr>
                            <w:t>Human Early Learning Partnership (HELP)</w:t>
                          </w:r>
                        </w:p>
                        <w:p w14:paraId="12992BD0" w14:textId="77777777" w:rsidR="00405982" w:rsidRDefault="00405982" w:rsidP="00405982">
                          <w:pPr>
                            <w:spacing w:after="0" w:line="240" w:lineRule="auto"/>
                            <w:rPr>
                              <w:i/>
                              <w:sz w:val="18"/>
                            </w:rPr>
                          </w:pPr>
                          <w:r w:rsidRPr="00127ECD">
                            <w:rPr>
                              <w:i/>
                              <w:sz w:val="18"/>
                            </w:rPr>
                            <w:t>University of British Columbia</w:t>
                          </w:r>
                        </w:p>
                        <w:p w14:paraId="193284A2" w14:textId="77777777" w:rsidR="00405982" w:rsidRPr="00127ECD" w:rsidRDefault="00405982" w:rsidP="00405982">
                          <w:pPr>
                            <w:spacing w:after="0" w:line="240" w:lineRule="auto"/>
                            <w:rPr>
                              <w:sz w:val="18"/>
                            </w:rPr>
                          </w:pPr>
                          <w:r w:rsidRPr="00127ECD">
                            <w:rPr>
                              <w:sz w:val="18"/>
                            </w:rPr>
                            <w:t>440-2206 East Mall Vancouver</w:t>
                          </w:r>
                        </w:p>
                        <w:p w14:paraId="42170BED" w14:textId="77777777" w:rsidR="00405982" w:rsidRPr="00127ECD" w:rsidRDefault="00405982" w:rsidP="00405982">
                          <w:pPr>
                            <w:spacing w:after="0" w:line="240" w:lineRule="auto"/>
                            <w:rPr>
                              <w:sz w:val="18"/>
                            </w:rPr>
                          </w:pPr>
                          <w:r w:rsidRPr="00127ECD">
                            <w:rPr>
                              <w:sz w:val="18"/>
                            </w:rPr>
                            <w:t>BC Canada V6T 1Z3</w:t>
                          </w:r>
                        </w:p>
                        <w:p w14:paraId="18FA658C" w14:textId="3C7FD42C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405982">
                            <w:rPr>
                              <w:color w:val="0000FF"/>
                              <w:sz w:val="18"/>
                              <w:u w:val="single"/>
                            </w:rPr>
                            <w:t>www.earlylearning.ubc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FD099C9" id="_x0000_s1030" type="#_x0000_t202" style="position:absolute;margin-left:147pt;margin-top:1.05pt;width:186pt;height:74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" strokecolor="white [3212]">
              <v:textbox>
                <w:txbxContent>
                  <w:p w14:paraId="0E4BF240" w14:textId="0EFB7680" w:rsidR="00405982" w:rsidRDefault="00405982" w:rsidP="00405982">
                    <w:pPr>
                      <w:spacing w:after="0" w:line="240" w:lineRule="auto"/>
                      <w:rPr>
                        <w:b/>
                        <w:sz w:val="18"/>
                      </w:rPr>
                    </w:pPr>
                    <w:r w:rsidRPr="00127ECD">
                      <w:rPr>
                        <w:b/>
                        <w:sz w:val="18"/>
                      </w:rPr>
                      <w:t>Human Early Learning Partnership (HELP)</w:t>
                    </w:r>
                  </w:p>
                  <w:p w14:paraId="12992BD0" w14:textId="77777777" w:rsidR="00405982" w:rsidRDefault="00405982" w:rsidP="00405982">
                    <w:pPr>
                      <w:spacing w:after="0" w:line="240" w:lineRule="auto"/>
                      <w:rPr>
                        <w:i/>
                        <w:sz w:val="18"/>
                      </w:rPr>
                    </w:pPr>
                    <w:r w:rsidRPr="00127ECD">
                      <w:rPr>
                        <w:i/>
                        <w:sz w:val="18"/>
                      </w:rPr>
                      <w:t>University of British Columbia</w:t>
                    </w:r>
                  </w:p>
                  <w:p w14:paraId="193284A2" w14:textId="77777777" w:rsidR="00405982" w:rsidRPr="00127ECD" w:rsidRDefault="00405982" w:rsidP="00405982">
                    <w:pPr>
                      <w:spacing w:after="0" w:line="240" w:lineRule="auto"/>
                      <w:rPr>
                        <w:sz w:val="18"/>
                      </w:rPr>
                    </w:pPr>
                    <w:r w:rsidRPr="00127ECD">
                      <w:rPr>
                        <w:sz w:val="18"/>
                      </w:rPr>
                      <w:t>440-2206 East Mall Vancouver</w:t>
                    </w:r>
                  </w:p>
                  <w:p w14:paraId="42170BED" w14:textId="77777777" w:rsidR="00405982" w:rsidRPr="00127ECD" w:rsidRDefault="00405982" w:rsidP="00405982">
                    <w:pPr>
                      <w:spacing w:after="0" w:line="240" w:lineRule="auto"/>
                      <w:rPr>
                        <w:sz w:val="18"/>
                      </w:rPr>
                    </w:pPr>
                    <w:r w:rsidRPr="00127ECD">
                      <w:rPr>
                        <w:sz w:val="18"/>
                      </w:rPr>
                      <w:t>BC Canada V6T 1Z3</w:t>
                    </w:r>
                  </w:p>
                  <w:p w14:paraId="18FA658C" w14:textId="3C7FD42C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405982">
                      <w:rPr>
                        <w:color w:val="0000FF"/>
                        <w:sz w:val="18"/>
                        <w:u w:val="single"/>
                      </w:rPr>
                      <w:t>www.earlylearning.ubc.c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7DECB654" wp14:editId="1F9694A5">
              <wp:simplePos x="0" y="0"/>
              <wp:positionH relativeFrom="column">
                <wp:posOffset>4257675</wp:posOffset>
              </wp:positionH>
              <wp:positionV relativeFrom="paragraph">
                <wp:posOffset>302260</wp:posOffset>
              </wp:positionV>
              <wp:extent cx="1744980" cy="638175"/>
              <wp:effectExtent l="0" t="0" r="26670" b="28575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4980" cy="638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4965FF" w14:textId="16E9EE7B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4D09AE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highlight w:val="green"/>
                            </w:rPr>
                            <w:t>SCHOOL BOARD OR LOCAL SPONSORING AGENCY LETTERHEA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DECB654" id="_x0000_s1031" type="#_x0000_t202" style="position:absolute;margin-left:335.25pt;margin-top:23.8pt;width:137.4pt;height:50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" strokecolor="white [3212]">
              <v:textbox>
                <w:txbxContent>
                  <w:p w14:paraId="0B4965FF" w14:textId="16E9EE7B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4D09AE">
                      <w:rPr>
                        <w:rFonts w:ascii="Times New Roman" w:hAnsi="Times New Roman" w:cs="Times New Roman"/>
                        <w:sz w:val="20"/>
                        <w:szCs w:val="20"/>
                        <w:highlight w:val="green"/>
                      </w:rPr>
                      <w:t>SCHOOL BOARD OR LOCAL SPONSORING AGENCY LETTERHEAD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rFonts w:cs="Calibri"/>
        <w:b/>
        <w:noProof/>
        <w:sz w:val="18"/>
        <w:szCs w:val="18"/>
        <w:lang w:val="en-US"/>
      </w:rPr>
      <w:drawing>
        <wp:anchor distT="0" distB="0" distL="114300" distR="114300" simplePos="0" relativeHeight="251665408" behindDoc="1" locked="0" layoutInCell="1" allowOverlap="1" wp14:anchorId="751173D5" wp14:editId="1CFC9E48">
          <wp:simplePos x="0" y="0"/>
          <wp:positionH relativeFrom="column">
            <wp:posOffset>416560</wp:posOffset>
          </wp:positionH>
          <wp:positionV relativeFrom="paragraph">
            <wp:posOffset>378460</wp:posOffset>
          </wp:positionV>
          <wp:extent cx="850265" cy="514350"/>
          <wp:effectExtent l="0" t="0" r="0" b="0"/>
          <wp:wrapTight wrapText="bothSides">
            <wp:wrapPolygon edited="0">
              <wp:start x="484" y="1600"/>
              <wp:lineTo x="484" y="17600"/>
              <wp:lineTo x="1936" y="18400"/>
              <wp:lineTo x="9195" y="20000"/>
              <wp:lineTo x="15486" y="20000"/>
              <wp:lineTo x="20810" y="16800"/>
              <wp:lineTo x="20326" y="1600"/>
              <wp:lineTo x="484" y="1600"/>
            </wp:wrapPolygon>
          </wp:wrapTight>
          <wp:docPr id="201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7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biLevel thresh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26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5982" w:rsidRPr="00405982">
      <w:rPr>
        <w:noProof/>
        <w:sz w:val="18"/>
        <w:lang w:val="en-US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661DDFCE" wp14:editId="2733C6EB">
              <wp:simplePos x="0" y="0"/>
              <wp:positionH relativeFrom="column">
                <wp:posOffset>-295275</wp:posOffset>
              </wp:positionH>
              <wp:positionV relativeFrom="paragraph">
                <wp:posOffset>592455</wp:posOffset>
              </wp:positionV>
              <wp:extent cx="581025" cy="34290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025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2A8367" w14:textId="1B0E2A56" w:rsidR="00405982" w:rsidRPr="00405982" w:rsidRDefault="00405982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405982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D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1DDFCE" id="_x0000_s1032" type="#_x0000_t202" style="position:absolute;margin-left:-23.25pt;margin-top:46.65pt;width:45.75pt;height:2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" filled="f" stroked="f">
              <v:textbox>
                <w:txbxContent>
                  <w:p w14:paraId="752A8367" w14:textId="1B0E2A56" w:rsidR="00405982" w:rsidRPr="00405982" w:rsidRDefault="00405982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 w:rsidRPr="00405982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EDI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11DDE9D" wp14:editId="0B2C1A8F">
              <wp:simplePos x="0" y="0"/>
              <wp:positionH relativeFrom="column">
                <wp:posOffset>-390525</wp:posOffset>
              </wp:positionH>
              <wp:positionV relativeFrom="paragraph">
                <wp:posOffset>-81915</wp:posOffset>
              </wp:positionV>
              <wp:extent cx="704850" cy="100965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4850" cy="100965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66089C49" id="Rectangle 2" o:spid="_x0000_s1026" style="position:absolute;margin-left:-30.75pt;margin-top:-6.45pt;width:55.5pt;height:79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" fillcolor="red" stroked="f" strokeweight="2pt"/>
          </w:pict>
        </mc:Fallback>
      </mc:AlternateContent>
    </w:r>
  </w:p>
  <w:tbl>
    <w:tblPr>
      <w:tblW w:w="10430" w:type="dxa"/>
      <w:tblInd w:w="-946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10430"/>
    </w:tblGrid>
    <w:tr w:rsidR="00405982" w:rsidRPr="00867F8A" w14:paraId="6F782976" w14:textId="77777777" w:rsidTr="00681EC7">
      <w:trPr>
        <w:trHeight w:val="271"/>
      </w:trPr>
      <w:tc>
        <w:tcPr>
          <w:tcW w:w="10430" w:type="dxa"/>
          <w:shd w:val="clear" w:color="auto" w:fill="auto"/>
        </w:tcPr>
        <w:p w14:paraId="487CC9F4" w14:textId="39528C71" w:rsidR="00405982" w:rsidRPr="0050673A" w:rsidRDefault="00405982" w:rsidP="002757C0">
          <w:pPr>
            <w:spacing w:after="0" w:line="240" w:lineRule="auto"/>
            <w:rPr>
              <w:sz w:val="18"/>
            </w:rPr>
          </w:pPr>
        </w:p>
      </w:tc>
    </w:tr>
  </w:tbl>
  <w:p w14:paraId="7EF0DA8F" w14:textId="77777777" w:rsidR="00163D5A" w:rsidRDefault="00163D5A" w:rsidP="00EC57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6339B"/>
    <w:multiLevelType w:val="hybridMultilevel"/>
    <w:tmpl w:val="03C62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93BEA"/>
    <w:multiLevelType w:val="hybridMultilevel"/>
    <w:tmpl w:val="9C002450"/>
    <w:lvl w:ilvl="0" w:tplc="1009000F">
      <w:start w:val="1"/>
      <w:numFmt w:val="decimal"/>
      <w:lvlText w:val="%1."/>
      <w:lvlJc w:val="left"/>
      <w:pPr>
        <w:ind w:left="294" w:hanging="360"/>
      </w:pPr>
    </w:lvl>
    <w:lvl w:ilvl="1" w:tplc="10090019" w:tentative="1">
      <w:start w:val="1"/>
      <w:numFmt w:val="lowerLetter"/>
      <w:lvlText w:val="%2."/>
      <w:lvlJc w:val="left"/>
      <w:pPr>
        <w:ind w:left="1014" w:hanging="360"/>
      </w:pPr>
    </w:lvl>
    <w:lvl w:ilvl="2" w:tplc="1009001B" w:tentative="1">
      <w:start w:val="1"/>
      <w:numFmt w:val="lowerRoman"/>
      <w:lvlText w:val="%3."/>
      <w:lvlJc w:val="right"/>
      <w:pPr>
        <w:ind w:left="1734" w:hanging="180"/>
      </w:pPr>
    </w:lvl>
    <w:lvl w:ilvl="3" w:tplc="1009000F" w:tentative="1">
      <w:start w:val="1"/>
      <w:numFmt w:val="decimal"/>
      <w:lvlText w:val="%4."/>
      <w:lvlJc w:val="left"/>
      <w:pPr>
        <w:ind w:left="2454" w:hanging="360"/>
      </w:pPr>
    </w:lvl>
    <w:lvl w:ilvl="4" w:tplc="10090019" w:tentative="1">
      <w:start w:val="1"/>
      <w:numFmt w:val="lowerLetter"/>
      <w:lvlText w:val="%5."/>
      <w:lvlJc w:val="left"/>
      <w:pPr>
        <w:ind w:left="3174" w:hanging="360"/>
      </w:pPr>
    </w:lvl>
    <w:lvl w:ilvl="5" w:tplc="1009001B" w:tentative="1">
      <w:start w:val="1"/>
      <w:numFmt w:val="lowerRoman"/>
      <w:lvlText w:val="%6."/>
      <w:lvlJc w:val="right"/>
      <w:pPr>
        <w:ind w:left="3894" w:hanging="180"/>
      </w:pPr>
    </w:lvl>
    <w:lvl w:ilvl="6" w:tplc="1009000F" w:tentative="1">
      <w:start w:val="1"/>
      <w:numFmt w:val="decimal"/>
      <w:lvlText w:val="%7."/>
      <w:lvlJc w:val="left"/>
      <w:pPr>
        <w:ind w:left="4614" w:hanging="360"/>
      </w:pPr>
    </w:lvl>
    <w:lvl w:ilvl="7" w:tplc="10090019" w:tentative="1">
      <w:start w:val="1"/>
      <w:numFmt w:val="lowerLetter"/>
      <w:lvlText w:val="%8."/>
      <w:lvlJc w:val="left"/>
      <w:pPr>
        <w:ind w:left="5334" w:hanging="360"/>
      </w:pPr>
    </w:lvl>
    <w:lvl w:ilvl="8" w:tplc="10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" w15:restartNumberingAfterBreak="0">
    <w:nsid w:val="20DE28D9"/>
    <w:multiLevelType w:val="hybridMultilevel"/>
    <w:tmpl w:val="95BA79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6777C"/>
    <w:multiLevelType w:val="hybridMultilevel"/>
    <w:tmpl w:val="2FC29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4712E"/>
    <w:multiLevelType w:val="hybridMultilevel"/>
    <w:tmpl w:val="66E85CCC"/>
    <w:lvl w:ilvl="0" w:tplc="208CFDF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  <w:sz w:val="18"/>
        <w:szCs w:val="1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3CD6"/>
    <w:multiLevelType w:val="hybridMultilevel"/>
    <w:tmpl w:val="1BF4C534"/>
    <w:lvl w:ilvl="0" w:tplc="94B0BB6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85DAF"/>
    <w:multiLevelType w:val="hybridMultilevel"/>
    <w:tmpl w:val="98D6F862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3F4804"/>
    <w:multiLevelType w:val="hybridMultilevel"/>
    <w:tmpl w:val="05F25D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877283"/>
    <w:multiLevelType w:val="hybridMultilevel"/>
    <w:tmpl w:val="7654E6A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6D11101"/>
    <w:multiLevelType w:val="hybridMultilevel"/>
    <w:tmpl w:val="02C8161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EF3DA5"/>
    <w:multiLevelType w:val="hybridMultilevel"/>
    <w:tmpl w:val="5F4E8F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4"/>
  </w:num>
  <w:num w:numId="5">
    <w:abstractNumId w:val="0"/>
  </w:num>
  <w:num w:numId="6">
    <w:abstractNumId w:val="2"/>
  </w:num>
  <w:num w:numId="7">
    <w:abstractNumId w:val="8"/>
  </w:num>
  <w:num w:numId="8">
    <w:abstractNumId w:val="10"/>
  </w:num>
  <w:num w:numId="9">
    <w:abstractNumId w:val="1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MLA0sjQzNzazMDVX0lEKTi0uzszPAykwNqkFAC9qn78tAAAA"/>
  </w:docVars>
  <w:rsids>
    <w:rsidRoot w:val="007D268E"/>
    <w:rsid w:val="00000B55"/>
    <w:rsid w:val="00004FB1"/>
    <w:rsid w:val="00006ECF"/>
    <w:rsid w:val="00015EB6"/>
    <w:rsid w:val="000170F9"/>
    <w:rsid w:val="0003418A"/>
    <w:rsid w:val="00045CBF"/>
    <w:rsid w:val="000464F3"/>
    <w:rsid w:val="000471F1"/>
    <w:rsid w:val="0005181B"/>
    <w:rsid w:val="00055402"/>
    <w:rsid w:val="0005590E"/>
    <w:rsid w:val="00060A07"/>
    <w:rsid w:val="000638E7"/>
    <w:rsid w:val="000670CA"/>
    <w:rsid w:val="00067C0C"/>
    <w:rsid w:val="00072E6A"/>
    <w:rsid w:val="00080DD0"/>
    <w:rsid w:val="00084A03"/>
    <w:rsid w:val="0008638B"/>
    <w:rsid w:val="0009246E"/>
    <w:rsid w:val="0009276C"/>
    <w:rsid w:val="000966C1"/>
    <w:rsid w:val="000A2D96"/>
    <w:rsid w:val="000B13A3"/>
    <w:rsid w:val="000C6F2B"/>
    <w:rsid w:val="000D4767"/>
    <w:rsid w:val="000F1E9A"/>
    <w:rsid w:val="000F1F29"/>
    <w:rsid w:val="001024D8"/>
    <w:rsid w:val="0010635F"/>
    <w:rsid w:val="00106C4F"/>
    <w:rsid w:val="001158A0"/>
    <w:rsid w:val="001213CE"/>
    <w:rsid w:val="00132FF7"/>
    <w:rsid w:val="001338B8"/>
    <w:rsid w:val="0014338C"/>
    <w:rsid w:val="001526EE"/>
    <w:rsid w:val="00156990"/>
    <w:rsid w:val="00160FA1"/>
    <w:rsid w:val="00163D5A"/>
    <w:rsid w:val="00171728"/>
    <w:rsid w:val="00172DC4"/>
    <w:rsid w:val="0018044F"/>
    <w:rsid w:val="0018735C"/>
    <w:rsid w:val="0018749C"/>
    <w:rsid w:val="001957D6"/>
    <w:rsid w:val="001A752D"/>
    <w:rsid w:val="001B561E"/>
    <w:rsid w:val="001E1278"/>
    <w:rsid w:val="001E1DEC"/>
    <w:rsid w:val="001E5075"/>
    <w:rsid w:val="001F06DD"/>
    <w:rsid w:val="00206FE2"/>
    <w:rsid w:val="0021258B"/>
    <w:rsid w:val="002138BE"/>
    <w:rsid w:val="00221580"/>
    <w:rsid w:val="002233C9"/>
    <w:rsid w:val="00226E52"/>
    <w:rsid w:val="002369B0"/>
    <w:rsid w:val="0023745D"/>
    <w:rsid w:val="002410ED"/>
    <w:rsid w:val="00243FF4"/>
    <w:rsid w:val="0025335F"/>
    <w:rsid w:val="002550C3"/>
    <w:rsid w:val="002757C0"/>
    <w:rsid w:val="00277727"/>
    <w:rsid w:val="0028597B"/>
    <w:rsid w:val="00292310"/>
    <w:rsid w:val="00293CA5"/>
    <w:rsid w:val="00294927"/>
    <w:rsid w:val="002A38FB"/>
    <w:rsid w:val="002A5C72"/>
    <w:rsid w:val="002A5F0A"/>
    <w:rsid w:val="002B408C"/>
    <w:rsid w:val="002B5A83"/>
    <w:rsid w:val="002D58D2"/>
    <w:rsid w:val="002E06BA"/>
    <w:rsid w:val="002E1EF5"/>
    <w:rsid w:val="002F5A59"/>
    <w:rsid w:val="003051A0"/>
    <w:rsid w:val="00317D9F"/>
    <w:rsid w:val="00322058"/>
    <w:rsid w:val="003252BA"/>
    <w:rsid w:val="003321CB"/>
    <w:rsid w:val="00332833"/>
    <w:rsid w:val="00337DCD"/>
    <w:rsid w:val="003400EF"/>
    <w:rsid w:val="0034156A"/>
    <w:rsid w:val="003423A9"/>
    <w:rsid w:val="00343AE0"/>
    <w:rsid w:val="00354FDE"/>
    <w:rsid w:val="00367D82"/>
    <w:rsid w:val="00374883"/>
    <w:rsid w:val="003842ED"/>
    <w:rsid w:val="00397222"/>
    <w:rsid w:val="003A5C1D"/>
    <w:rsid w:val="003B31D4"/>
    <w:rsid w:val="003B6EBC"/>
    <w:rsid w:val="003E5A18"/>
    <w:rsid w:val="003F1915"/>
    <w:rsid w:val="003F7E3E"/>
    <w:rsid w:val="00403538"/>
    <w:rsid w:val="00405982"/>
    <w:rsid w:val="004069DB"/>
    <w:rsid w:val="00416AA9"/>
    <w:rsid w:val="004204B6"/>
    <w:rsid w:val="00420E5E"/>
    <w:rsid w:val="0045094D"/>
    <w:rsid w:val="00453850"/>
    <w:rsid w:val="00455150"/>
    <w:rsid w:val="00464A4B"/>
    <w:rsid w:val="004664AF"/>
    <w:rsid w:val="00473644"/>
    <w:rsid w:val="00474ADE"/>
    <w:rsid w:val="004755A5"/>
    <w:rsid w:val="0047608E"/>
    <w:rsid w:val="004775D9"/>
    <w:rsid w:val="004805C6"/>
    <w:rsid w:val="004819F6"/>
    <w:rsid w:val="004A3F42"/>
    <w:rsid w:val="004B15CF"/>
    <w:rsid w:val="004C143B"/>
    <w:rsid w:val="004C6C61"/>
    <w:rsid w:val="004F77C3"/>
    <w:rsid w:val="005015BB"/>
    <w:rsid w:val="00504A1C"/>
    <w:rsid w:val="0050673A"/>
    <w:rsid w:val="005071FE"/>
    <w:rsid w:val="00511F20"/>
    <w:rsid w:val="00514243"/>
    <w:rsid w:val="005147D1"/>
    <w:rsid w:val="00525576"/>
    <w:rsid w:val="00526021"/>
    <w:rsid w:val="00546382"/>
    <w:rsid w:val="0056014B"/>
    <w:rsid w:val="005711A3"/>
    <w:rsid w:val="005736D0"/>
    <w:rsid w:val="005804F1"/>
    <w:rsid w:val="005809E3"/>
    <w:rsid w:val="00583A1F"/>
    <w:rsid w:val="005858DE"/>
    <w:rsid w:val="00597296"/>
    <w:rsid w:val="005A1487"/>
    <w:rsid w:val="005A74A8"/>
    <w:rsid w:val="005B2E0B"/>
    <w:rsid w:val="005B54FB"/>
    <w:rsid w:val="005C000F"/>
    <w:rsid w:val="005D53AB"/>
    <w:rsid w:val="005E5797"/>
    <w:rsid w:val="005F3795"/>
    <w:rsid w:val="00602507"/>
    <w:rsid w:val="006033AC"/>
    <w:rsid w:val="00605305"/>
    <w:rsid w:val="006272A0"/>
    <w:rsid w:val="00630F42"/>
    <w:rsid w:val="00641531"/>
    <w:rsid w:val="00644DAD"/>
    <w:rsid w:val="006553C9"/>
    <w:rsid w:val="00657FF5"/>
    <w:rsid w:val="006614CA"/>
    <w:rsid w:val="00681056"/>
    <w:rsid w:val="00681EC7"/>
    <w:rsid w:val="00683E57"/>
    <w:rsid w:val="006861BE"/>
    <w:rsid w:val="006875B8"/>
    <w:rsid w:val="00692814"/>
    <w:rsid w:val="006A1DB3"/>
    <w:rsid w:val="006A7A3C"/>
    <w:rsid w:val="006B185C"/>
    <w:rsid w:val="006C0298"/>
    <w:rsid w:val="00701236"/>
    <w:rsid w:val="00702DA7"/>
    <w:rsid w:val="0070548F"/>
    <w:rsid w:val="00712F63"/>
    <w:rsid w:val="0072028B"/>
    <w:rsid w:val="007211EA"/>
    <w:rsid w:val="007224B3"/>
    <w:rsid w:val="0072732E"/>
    <w:rsid w:val="00736096"/>
    <w:rsid w:val="00740F4D"/>
    <w:rsid w:val="0074469A"/>
    <w:rsid w:val="007502DD"/>
    <w:rsid w:val="007506DD"/>
    <w:rsid w:val="00754AB7"/>
    <w:rsid w:val="00762204"/>
    <w:rsid w:val="00762797"/>
    <w:rsid w:val="0077617D"/>
    <w:rsid w:val="00780EC2"/>
    <w:rsid w:val="007842A8"/>
    <w:rsid w:val="007863EB"/>
    <w:rsid w:val="00791314"/>
    <w:rsid w:val="00793405"/>
    <w:rsid w:val="007A1437"/>
    <w:rsid w:val="007A38F5"/>
    <w:rsid w:val="007A7A0F"/>
    <w:rsid w:val="007B1DD0"/>
    <w:rsid w:val="007B3A39"/>
    <w:rsid w:val="007B75AB"/>
    <w:rsid w:val="007C2B37"/>
    <w:rsid w:val="007D0BBB"/>
    <w:rsid w:val="007D268E"/>
    <w:rsid w:val="007E25D0"/>
    <w:rsid w:val="007E3476"/>
    <w:rsid w:val="007E6B4E"/>
    <w:rsid w:val="007F6AAC"/>
    <w:rsid w:val="00804BF2"/>
    <w:rsid w:val="00815333"/>
    <w:rsid w:val="00823C03"/>
    <w:rsid w:val="00833FFD"/>
    <w:rsid w:val="008435E3"/>
    <w:rsid w:val="008456E5"/>
    <w:rsid w:val="008534C9"/>
    <w:rsid w:val="00854753"/>
    <w:rsid w:val="008547D1"/>
    <w:rsid w:val="00863FFC"/>
    <w:rsid w:val="00883166"/>
    <w:rsid w:val="00886915"/>
    <w:rsid w:val="00891CC4"/>
    <w:rsid w:val="008B1871"/>
    <w:rsid w:val="008C2A94"/>
    <w:rsid w:val="008C671F"/>
    <w:rsid w:val="008C6868"/>
    <w:rsid w:val="008E087E"/>
    <w:rsid w:val="008E4FD8"/>
    <w:rsid w:val="008E5AF4"/>
    <w:rsid w:val="008E618B"/>
    <w:rsid w:val="008F4714"/>
    <w:rsid w:val="00935BED"/>
    <w:rsid w:val="00941AC3"/>
    <w:rsid w:val="0094660A"/>
    <w:rsid w:val="00953E90"/>
    <w:rsid w:val="00960DB3"/>
    <w:rsid w:val="00970056"/>
    <w:rsid w:val="00982E05"/>
    <w:rsid w:val="0099266D"/>
    <w:rsid w:val="009A25D8"/>
    <w:rsid w:val="009A2C68"/>
    <w:rsid w:val="009A5CA1"/>
    <w:rsid w:val="009A5DC7"/>
    <w:rsid w:val="009B47E3"/>
    <w:rsid w:val="009C0486"/>
    <w:rsid w:val="009C1A05"/>
    <w:rsid w:val="009C1F23"/>
    <w:rsid w:val="009C3369"/>
    <w:rsid w:val="009C3A8B"/>
    <w:rsid w:val="009C4F72"/>
    <w:rsid w:val="009C75C3"/>
    <w:rsid w:val="009E1993"/>
    <w:rsid w:val="009E40E3"/>
    <w:rsid w:val="009F441E"/>
    <w:rsid w:val="009F681A"/>
    <w:rsid w:val="00A0004E"/>
    <w:rsid w:val="00A129A2"/>
    <w:rsid w:val="00A17FB8"/>
    <w:rsid w:val="00A256FE"/>
    <w:rsid w:val="00A25A38"/>
    <w:rsid w:val="00A41336"/>
    <w:rsid w:val="00A456F5"/>
    <w:rsid w:val="00A56287"/>
    <w:rsid w:val="00A62BA7"/>
    <w:rsid w:val="00A6630E"/>
    <w:rsid w:val="00A72922"/>
    <w:rsid w:val="00A8176D"/>
    <w:rsid w:val="00A82DBD"/>
    <w:rsid w:val="00A8343A"/>
    <w:rsid w:val="00A90B64"/>
    <w:rsid w:val="00AC24FF"/>
    <w:rsid w:val="00AC513E"/>
    <w:rsid w:val="00AE28FF"/>
    <w:rsid w:val="00AE76DF"/>
    <w:rsid w:val="00AF0279"/>
    <w:rsid w:val="00AF089E"/>
    <w:rsid w:val="00AF4343"/>
    <w:rsid w:val="00AF5390"/>
    <w:rsid w:val="00AF6E46"/>
    <w:rsid w:val="00AF6FF0"/>
    <w:rsid w:val="00B006B5"/>
    <w:rsid w:val="00B138E0"/>
    <w:rsid w:val="00B15C55"/>
    <w:rsid w:val="00B220B3"/>
    <w:rsid w:val="00B268B4"/>
    <w:rsid w:val="00B5716B"/>
    <w:rsid w:val="00B577B9"/>
    <w:rsid w:val="00B75C60"/>
    <w:rsid w:val="00B94FD4"/>
    <w:rsid w:val="00BA28CC"/>
    <w:rsid w:val="00BA51E4"/>
    <w:rsid w:val="00BA698E"/>
    <w:rsid w:val="00BB2AAD"/>
    <w:rsid w:val="00BB57BA"/>
    <w:rsid w:val="00BB6AFB"/>
    <w:rsid w:val="00BC4738"/>
    <w:rsid w:val="00BC5BBF"/>
    <w:rsid w:val="00BC6322"/>
    <w:rsid w:val="00BC6C9F"/>
    <w:rsid w:val="00BC724F"/>
    <w:rsid w:val="00BD45A6"/>
    <w:rsid w:val="00BE5CF2"/>
    <w:rsid w:val="00C0558C"/>
    <w:rsid w:val="00C058B8"/>
    <w:rsid w:val="00C109B6"/>
    <w:rsid w:val="00C20A18"/>
    <w:rsid w:val="00C20B6F"/>
    <w:rsid w:val="00C2535E"/>
    <w:rsid w:val="00C265AC"/>
    <w:rsid w:val="00C325D3"/>
    <w:rsid w:val="00C37BD3"/>
    <w:rsid w:val="00C40D89"/>
    <w:rsid w:val="00C43675"/>
    <w:rsid w:val="00C50263"/>
    <w:rsid w:val="00C65B47"/>
    <w:rsid w:val="00C66C1D"/>
    <w:rsid w:val="00C674CF"/>
    <w:rsid w:val="00C7672F"/>
    <w:rsid w:val="00C80983"/>
    <w:rsid w:val="00CA0A2D"/>
    <w:rsid w:val="00CB12B9"/>
    <w:rsid w:val="00CC0168"/>
    <w:rsid w:val="00CC635A"/>
    <w:rsid w:val="00CC74F8"/>
    <w:rsid w:val="00CE2F89"/>
    <w:rsid w:val="00CE3BF2"/>
    <w:rsid w:val="00CF0B97"/>
    <w:rsid w:val="00D04104"/>
    <w:rsid w:val="00D0514B"/>
    <w:rsid w:val="00D12FC2"/>
    <w:rsid w:val="00D1350C"/>
    <w:rsid w:val="00D1760A"/>
    <w:rsid w:val="00D22F4F"/>
    <w:rsid w:val="00D3715A"/>
    <w:rsid w:val="00D44FE0"/>
    <w:rsid w:val="00D641AA"/>
    <w:rsid w:val="00D9717C"/>
    <w:rsid w:val="00DA679C"/>
    <w:rsid w:val="00DC260D"/>
    <w:rsid w:val="00DE151F"/>
    <w:rsid w:val="00DF1FBA"/>
    <w:rsid w:val="00DF4411"/>
    <w:rsid w:val="00DF5444"/>
    <w:rsid w:val="00DF5625"/>
    <w:rsid w:val="00E064ED"/>
    <w:rsid w:val="00E06C71"/>
    <w:rsid w:val="00E107E1"/>
    <w:rsid w:val="00E139D7"/>
    <w:rsid w:val="00E17F0B"/>
    <w:rsid w:val="00E21CDE"/>
    <w:rsid w:val="00E441EA"/>
    <w:rsid w:val="00E50EB7"/>
    <w:rsid w:val="00E5575F"/>
    <w:rsid w:val="00E6123D"/>
    <w:rsid w:val="00E624EF"/>
    <w:rsid w:val="00E75F10"/>
    <w:rsid w:val="00E76525"/>
    <w:rsid w:val="00E8428D"/>
    <w:rsid w:val="00E87785"/>
    <w:rsid w:val="00E87893"/>
    <w:rsid w:val="00E91863"/>
    <w:rsid w:val="00E931F9"/>
    <w:rsid w:val="00E969AD"/>
    <w:rsid w:val="00E97A88"/>
    <w:rsid w:val="00EA2FB3"/>
    <w:rsid w:val="00EA6FD7"/>
    <w:rsid w:val="00EC45BB"/>
    <w:rsid w:val="00EC57A8"/>
    <w:rsid w:val="00ED0FB3"/>
    <w:rsid w:val="00ED433B"/>
    <w:rsid w:val="00ED58D1"/>
    <w:rsid w:val="00ED72B9"/>
    <w:rsid w:val="00EE1880"/>
    <w:rsid w:val="00F1169E"/>
    <w:rsid w:val="00F1563E"/>
    <w:rsid w:val="00F25BE2"/>
    <w:rsid w:val="00F4471E"/>
    <w:rsid w:val="00F5319D"/>
    <w:rsid w:val="00F566CF"/>
    <w:rsid w:val="00F70396"/>
    <w:rsid w:val="00F825EF"/>
    <w:rsid w:val="00F90380"/>
    <w:rsid w:val="00F9245F"/>
    <w:rsid w:val="00FA0140"/>
    <w:rsid w:val="00FA1B9C"/>
    <w:rsid w:val="00FA4392"/>
    <w:rsid w:val="00FC3313"/>
    <w:rsid w:val="00FD27FD"/>
    <w:rsid w:val="00FD6BE6"/>
    <w:rsid w:val="00FE5E70"/>
    <w:rsid w:val="00FE7A59"/>
    <w:rsid w:val="00FF6323"/>
    <w:rsid w:val="00FF7E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24696C6F"/>
  <w15:docId w15:val="{D91D2B4E-B568-3344-8D85-63C56BBD7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67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1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A256FE"/>
    <w:pPr>
      <w:keepNext/>
      <w:tabs>
        <w:tab w:val="left" w:pos="-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ind w:hanging="180"/>
      <w:jc w:val="right"/>
      <w:outlineLvl w:val="4"/>
    </w:pPr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6FE"/>
  </w:style>
  <w:style w:type="paragraph" w:styleId="Footer">
    <w:name w:val="footer"/>
    <w:basedOn w:val="Normal"/>
    <w:link w:val="Foot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6FE"/>
  </w:style>
  <w:style w:type="paragraph" w:styleId="BalloonText">
    <w:name w:val="Balloon Text"/>
    <w:basedOn w:val="Normal"/>
    <w:link w:val="BalloonTextChar"/>
    <w:uiPriority w:val="99"/>
    <w:semiHidden/>
    <w:unhideWhenUsed/>
    <w:rsid w:val="00A25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6FE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A256FE"/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256F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06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D6B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</w:pPr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D6BE6"/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2732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931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97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222"/>
    <w:rPr>
      <w:b/>
      <w:bCs/>
      <w:sz w:val="20"/>
      <w:szCs w:val="20"/>
    </w:rPr>
  </w:style>
  <w:style w:type="paragraph" w:styleId="NoSpacing">
    <w:name w:val="No Spacing"/>
    <w:uiPriority w:val="1"/>
    <w:qFormat/>
    <w:rsid w:val="006553C9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6AF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6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CB12B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B6E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6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456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F0B9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1F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0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russoni@bcchr.ubc.ca" TargetMode="External"/><Relationship Id="rId13" Type="http://schemas.openxmlformats.org/officeDocument/2006/relationships/hyperlink" Target="https://earlylearning.ubc.ca/about/privacy-and-ethics/" TargetMode="External"/><Relationship Id="rId18" Type="http://schemas.openxmlformats.org/officeDocument/2006/relationships/hyperlink" Target="mailto:RSIL@ors.ubc.ca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edi@help.ubc.ca" TargetMode="External"/><Relationship Id="rId17" Type="http://schemas.openxmlformats.org/officeDocument/2006/relationships/hyperlink" Target="mailto:edi@help.ubc.ca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earlylearning.ubc.ca/edi" TargetMode="External"/><Relationship Id="rId20" Type="http://schemas.openxmlformats.org/officeDocument/2006/relationships/hyperlink" Target="mailto:mbrussoni@bcchr.ubc.c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@help.ubc.ca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earlylearning.ubc.ca/reports/edi-reports/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earlylearning.ubc.ca/" TargetMode="External"/><Relationship Id="rId19" Type="http://schemas.openxmlformats.org/officeDocument/2006/relationships/hyperlink" Target="mailto:mbrussoni@bcchr.ubc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di@help.ubc.ca" TargetMode="External"/><Relationship Id="rId14" Type="http://schemas.openxmlformats.org/officeDocument/2006/relationships/hyperlink" Target="mailto:privacy@help.ubc.ca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DDB74790-EBA4-4BAE-8BD2-51558673C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1309</Words>
  <Characters>746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milton-Wentworth District School Board</Company>
  <LinksUpToDate>false</LinksUpToDate>
  <CharactersWithSpaces>8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WDSB</dc:creator>
  <cp:lastModifiedBy>Gilbert, Marit</cp:lastModifiedBy>
  <cp:revision>13</cp:revision>
  <cp:lastPrinted>2022-10-04T00:02:00Z</cp:lastPrinted>
  <dcterms:created xsi:type="dcterms:W3CDTF">2022-10-03T21:15:00Z</dcterms:created>
  <dcterms:modified xsi:type="dcterms:W3CDTF">2022-10-11T23:32:00Z</dcterms:modified>
</cp:coreProperties>
</file>